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63D9A" w14:textId="5DAB40CF" w:rsidR="00CD775B" w:rsidRDefault="005A382F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1678786" wp14:editId="523A44FC">
                <wp:simplePos x="0" y="0"/>
                <wp:positionH relativeFrom="column">
                  <wp:posOffset>-923095</wp:posOffset>
                </wp:positionH>
                <wp:positionV relativeFrom="paragraph">
                  <wp:posOffset>-866628</wp:posOffset>
                </wp:positionV>
                <wp:extent cx="7886700" cy="13411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1890345"/>
                          <a:chExt cx="7886700" cy="134112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1890345"/>
                            <a:ext cx="7886700" cy="1341120"/>
                            <a:chOff x="0" y="1471462"/>
                            <a:chExt cx="7886700" cy="1043940"/>
                          </a:xfrm>
                        </wpg:grpSpPr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29038" b="36154"/>
                            <a:stretch/>
                          </pic:blipFill>
                          <pic:spPr bwMode="auto">
                            <a:xfrm>
                              <a:off x="0" y="1471462"/>
                              <a:ext cx="7886700" cy="104394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39240" y="1768037"/>
                              <a:ext cx="4777740" cy="510107"/>
                            </a:xfrm>
                            <a:prstGeom prst="rect">
                              <a:avLst/>
                            </a:prstGeom>
                            <a:solidFill>
                              <a:srgbClr val="1F4E79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14A59A" w14:textId="77777777" w:rsidR="00D96E0D" w:rsidRPr="00A97166" w:rsidRDefault="00D96E0D" w:rsidP="00A75E9D">
                                <w:pPr>
                                  <w:pStyle w:val="RCT"/>
                                  <w:spacing w:before="40" w:after="40"/>
                                  <w:jc w:val="center"/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</w:pPr>
                                <w:r w:rsidRPr="00A97166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t>Standard Operating Guideline</w:t>
                                </w:r>
                              </w:p>
                              <w:p w14:paraId="4321DA5D" w14:textId="77777777" w:rsidR="00D96E0D" w:rsidRPr="00A97166" w:rsidRDefault="00946AFA" w:rsidP="00A75E9D">
                                <w:pPr>
                                  <w:pStyle w:val="RCT"/>
                                  <w:spacing w:before="40" w:after="40"/>
                                  <w:jc w:val="center"/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</w:pPr>
                                <w:r w:rsidRPr="00A97166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t>Pest and Rodent Contro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14536" y="2149138"/>
                            <a:ext cx="929640" cy="9150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678786" id="Group 1" o:spid="_x0000_s1026" style="position:absolute;margin-left:-72.7pt;margin-top:-68.25pt;width:621pt;height:105.6pt;z-index:251670528" coordorigin=",18903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">
                <v:group id="Group 10" o:spid="_x0000_s1027" style="position:absolute;top:18903;width:78867;height:13411" coordorigin=",14714" coordsize="78867,10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28" type="#_x0000_t75" style="position:absolute;top:14714;width:78867;height:10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  <v:imagedata r:id="rId13" o:title="" croptop="19030f" cropbottom="2369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15392;top:17680;width:47777;height:5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  <v:textbox>
                      <w:txbxContent>
                        <w:p w14:paraId="5014A59A" w14:textId="77777777" w:rsidR="00D96E0D" w:rsidRPr="00A97166" w:rsidRDefault="00D96E0D" w:rsidP="00A75E9D">
                          <w:pPr>
                            <w:pStyle w:val="RCT"/>
                            <w:spacing w:before="40" w:after="40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A97166">
                            <w:rPr>
                              <w:b/>
                              <w:bCs/>
                              <w:color w:val="FFFFFF" w:themeColor="background1"/>
                            </w:rPr>
                            <w:t>Standard Operating Guideline</w:t>
                          </w:r>
                        </w:p>
                        <w:p w14:paraId="4321DA5D" w14:textId="77777777" w:rsidR="00D96E0D" w:rsidRPr="00A97166" w:rsidRDefault="00946AFA" w:rsidP="00A75E9D">
                          <w:pPr>
                            <w:pStyle w:val="RCT"/>
                            <w:spacing w:before="40" w:after="40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A97166">
                            <w:rPr>
                              <w:b/>
                              <w:bCs/>
                              <w:color w:val="FFFFFF" w:themeColor="background1"/>
                            </w:rPr>
                            <w:t>Pest and Rodent Control</w:t>
                          </w:r>
                        </w:p>
                      </w:txbxContent>
                    </v:textbox>
                  </v:shape>
                </v:group>
                <v:shape id="Picture 9" o:spid="_x0000_s1030" type="#_x0000_t75" style="position:absolute;left:63145;top:2149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  <v:imagedata r:id="rId14" o:title=""/>
                </v:shape>
              </v:group>
            </w:pict>
          </mc:Fallback>
        </mc:AlternateContent>
      </w:r>
    </w:p>
    <w:p w14:paraId="6B8617AE" w14:textId="2081C58E" w:rsidR="00CD775B" w:rsidRDefault="008B6941" w:rsidP="00E31BD0">
      <w:pPr>
        <w:spacing w:after="0" w:line="240" w:lineRule="auto"/>
      </w:pPr>
      <w:r>
        <w:t xml:space="preserve"> </w:t>
      </w:r>
    </w:p>
    <w:p w14:paraId="12476D25" w14:textId="2685306E" w:rsidR="00024955" w:rsidRDefault="00024955" w:rsidP="00E31BD0">
      <w:pPr>
        <w:spacing w:after="0" w:line="240" w:lineRule="auto"/>
      </w:pPr>
    </w:p>
    <w:p w14:paraId="5932CC87" w14:textId="20408AC2" w:rsidR="00995432" w:rsidRDefault="00995432" w:rsidP="00E31BD0">
      <w:pPr>
        <w:spacing w:after="0" w:line="240" w:lineRule="auto"/>
      </w:pPr>
    </w:p>
    <w:p w14:paraId="0CDD37B4" w14:textId="7F44ED24" w:rsidR="00D96E0D" w:rsidRDefault="00D96E0D" w:rsidP="00E31BD0">
      <w:pPr>
        <w:spacing w:after="0" w:line="240" w:lineRule="auto"/>
      </w:pPr>
    </w:p>
    <w:p w14:paraId="1DAEB402" w14:textId="5FC68362" w:rsidR="006A5BE4" w:rsidRPr="00BC4A10" w:rsidRDefault="006A5BE4" w:rsidP="006A5BE4">
      <w:pPr>
        <w:spacing w:after="0"/>
        <w:ind w:left="360"/>
        <w:rPr>
          <w:rFonts w:eastAsia="Calibri" w:cs="Arial"/>
          <w:szCs w:val="22"/>
          <w:u w:val="single"/>
        </w:rPr>
      </w:pPr>
      <w:r w:rsidRPr="006A5BE4">
        <w:rPr>
          <w:rFonts w:eastAsia="Calibri" w:cs="Arial"/>
          <w:szCs w:val="22"/>
        </w:rPr>
        <w:t xml:space="preserve">District Name: </w:t>
      </w:r>
      <w:r w:rsidR="00BC4A10">
        <w:rPr>
          <w:rFonts w:eastAsia="Calibri" w:cs="Arial"/>
          <w:szCs w:val="22"/>
        </w:rPr>
        <w:t>________________________________________</w:t>
      </w:r>
      <w:r w:rsidR="00BC4A10">
        <w:rPr>
          <w:rFonts w:eastAsia="Calibri" w:cs="Arial"/>
          <w:szCs w:val="22"/>
          <w:u w:val="single"/>
        </w:rPr>
        <w:t xml:space="preserve">      </w:t>
      </w:r>
    </w:p>
    <w:p w14:paraId="523C6C5E" w14:textId="10332635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</w:p>
    <w:p w14:paraId="73164277" w14:textId="77777777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  <w:r w:rsidRPr="006A5BE4">
        <w:rPr>
          <w:rFonts w:eastAsia="Calibri" w:cs="Arial"/>
          <w:szCs w:val="22"/>
        </w:rPr>
        <w:t>Date Prepared: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</w:rPr>
        <w:t xml:space="preserve">   Date Revised: 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</w:p>
    <w:p w14:paraId="3800B3C9" w14:textId="77777777" w:rsidR="006A5BE4" w:rsidRPr="006A5BE4" w:rsidRDefault="006A5BE4" w:rsidP="006A5BE4">
      <w:pPr>
        <w:spacing w:after="0"/>
        <w:ind w:left="360"/>
        <w:rPr>
          <w:rFonts w:eastAsia="Calibri" w:cs="Arial"/>
          <w:b/>
          <w:szCs w:val="22"/>
        </w:rPr>
      </w:pPr>
    </w:p>
    <w:p w14:paraId="62F47C1C" w14:textId="77777777" w:rsidR="006A5BE4" w:rsidRPr="006A5BE4" w:rsidRDefault="006A5BE4" w:rsidP="00946AFA">
      <w:pPr>
        <w:pStyle w:val="RCT1"/>
        <w:spacing w:after="120"/>
      </w:pPr>
      <w:r w:rsidRPr="006A5BE4">
        <w:t>OBJECTIVE</w:t>
      </w:r>
      <w:r w:rsidRPr="00FD46A3">
        <w:rPr>
          <w:u w:val="none"/>
        </w:rPr>
        <w:t>:</w:t>
      </w:r>
    </w:p>
    <w:p w14:paraId="584A39BA" w14:textId="63DFE359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</w:t>
      </w:r>
      <w:r w:rsidR="00A97166" w:rsidRPr="001624CA">
        <w:rPr>
          <w:rFonts w:eastAsia="Calibri" w:cs="Arial"/>
        </w:rPr>
        <w:t>e</w:t>
      </w:r>
      <w:r w:rsidRPr="001624CA">
        <w:rPr>
          <w:rFonts w:eastAsia="Calibri" w:cs="Arial"/>
        </w:rPr>
        <w:t xml:space="preserve"> effective system-wide preventive and predictive maintenance actions</w:t>
      </w:r>
      <w:r w:rsidR="00A97166" w:rsidRPr="001624CA">
        <w:rPr>
          <w:rFonts w:eastAsia="Calibri" w:cs="Arial"/>
        </w:rPr>
        <w:t>.</w:t>
      </w:r>
    </w:p>
    <w:p w14:paraId="32958291" w14:textId="1F21BEDA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periodic task accomplishment</w:t>
      </w:r>
      <w:r w:rsidR="00A97166" w:rsidRPr="001624CA">
        <w:rPr>
          <w:rFonts w:eastAsia="Calibri" w:cs="Arial"/>
        </w:rPr>
        <w:t>.</w:t>
      </w:r>
    </w:p>
    <w:p w14:paraId="2CBEC107" w14:textId="6CA36BC9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Identify potential/actual system problems</w:t>
      </w:r>
      <w:r w:rsidR="00A97166" w:rsidRPr="001624CA">
        <w:rPr>
          <w:rFonts w:eastAsia="Calibri" w:cs="Arial"/>
        </w:rPr>
        <w:t>.</w:t>
      </w:r>
    </w:p>
    <w:p w14:paraId="2D0006E8" w14:textId="546AFFDF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legal, safe, and consistent handling of hazardous materials</w:t>
      </w:r>
      <w:r w:rsidR="00A97166" w:rsidRPr="001624CA">
        <w:rPr>
          <w:rFonts w:eastAsia="Calibri" w:cs="Arial"/>
        </w:rPr>
        <w:t>.</w:t>
      </w:r>
    </w:p>
    <w:p w14:paraId="7515B231" w14:textId="27E6DF9C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Maintain canal/ditch water delivery</w:t>
      </w:r>
      <w:r w:rsidR="00A97166" w:rsidRPr="001624CA">
        <w:rPr>
          <w:rFonts w:eastAsia="Calibri" w:cs="Arial"/>
        </w:rPr>
        <w:t>.</w:t>
      </w:r>
    </w:p>
    <w:p w14:paraId="5C61FFAE" w14:textId="46CA2DF0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Protect adjacent property</w:t>
      </w:r>
      <w:r w:rsidR="00A97166" w:rsidRPr="001624CA">
        <w:rPr>
          <w:rFonts w:eastAsia="Calibri" w:cs="Arial"/>
        </w:rPr>
        <w:t>.</w:t>
      </w:r>
    </w:p>
    <w:p w14:paraId="369A960C" w14:textId="77777777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</w:p>
    <w:p w14:paraId="637B0A0C" w14:textId="2C3B2E52" w:rsidR="006A5BE4" w:rsidRPr="006A5BE4" w:rsidRDefault="006A5BE4" w:rsidP="00946AFA">
      <w:pPr>
        <w:pStyle w:val="RCT1"/>
        <w:spacing w:after="120"/>
      </w:pPr>
      <w:r w:rsidRPr="006A5BE4">
        <w:t>RATIONALE/PURPOSE</w:t>
      </w:r>
      <w:r w:rsidRPr="00FD46A3">
        <w:rPr>
          <w:u w:val="none"/>
        </w:rPr>
        <w:t>:</w:t>
      </w:r>
    </w:p>
    <w:p w14:paraId="023D5757" w14:textId="7EB10910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mission capability</w:t>
      </w:r>
      <w:r w:rsidR="00A97166" w:rsidRPr="001624CA">
        <w:rPr>
          <w:rFonts w:eastAsia="Calibri" w:cs="Arial"/>
        </w:rPr>
        <w:t>.</w:t>
      </w:r>
    </w:p>
    <w:p w14:paraId="064C4414" w14:textId="68B59C8D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system reliability</w:t>
      </w:r>
      <w:r w:rsidR="00A97166" w:rsidRPr="001624CA">
        <w:rPr>
          <w:rFonts w:eastAsia="Calibri" w:cs="Arial"/>
        </w:rPr>
        <w:t>.</w:t>
      </w:r>
      <w:r w:rsidRPr="001624CA">
        <w:rPr>
          <w:rFonts w:eastAsia="Calibri" w:cs="Arial"/>
        </w:rPr>
        <w:t xml:space="preserve"> </w:t>
      </w:r>
    </w:p>
    <w:p w14:paraId="36DC71D5" w14:textId="1A43C33D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Develop predictive maintenance programs</w:t>
      </w:r>
      <w:r w:rsidR="00A97166" w:rsidRPr="001624CA">
        <w:rPr>
          <w:rFonts w:eastAsia="Calibri" w:cs="Arial"/>
        </w:rPr>
        <w:t>.</w:t>
      </w:r>
    </w:p>
    <w:p w14:paraId="4207DC8D" w14:textId="34A5B1DC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Determine capital improvement budgeting</w:t>
      </w:r>
      <w:r w:rsidR="00A97166" w:rsidRPr="001624CA">
        <w:rPr>
          <w:rFonts w:eastAsia="Calibri" w:cs="Arial"/>
        </w:rPr>
        <w:t>.</w:t>
      </w:r>
    </w:p>
    <w:p w14:paraId="42A4D228" w14:textId="53A50F53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Develop loss trend analysis</w:t>
      </w:r>
      <w:r w:rsidR="00A97166" w:rsidRPr="001624CA">
        <w:rPr>
          <w:rFonts w:eastAsia="Calibri" w:cs="Arial"/>
        </w:rPr>
        <w:t>.</w:t>
      </w:r>
    </w:p>
    <w:p w14:paraId="481F2691" w14:textId="7E49CB26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Reduce property, liability, and injury/illness loss exposures</w:t>
      </w:r>
      <w:r w:rsidR="00A97166" w:rsidRPr="001624CA">
        <w:rPr>
          <w:rFonts w:eastAsia="Calibri" w:cs="Arial"/>
        </w:rPr>
        <w:t>.</w:t>
      </w:r>
    </w:p>
    <w:p w14:paraId="6E1760F0" w14:textId="70037580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Reduce revenue loss and O&amp;M cost</w:t>
      </w:r>
      <w:r w:rsidR="00A97166" w:rsidRPr="001624CA">
        <w:rPr>
          <w:rFonts w:eastAsia="Calibri" w:cs="Arial"/>
        </w:rPr>
        <w:t>.</w:t>
      </w:r>
    </w:p>
    <w:p w14:paraId="11EED658" w14:textId="4FBFA3B7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compliance with applicable governmental regulations</w:t>
      </w:r>
      <w:r w:rsidR="00A97166" w:rsidRPr="001624CA">
        <w:rPr>
          <w:rFonts w:eastAsia="Calibri" w:cs="Arial"/>
        </w:rPr>
        <w:t>.</w:t>
      </w:r>
    </w:p>
    <w:p w14:paraId="12A1AAE3" w14:textId="77777777" w:rsidR="006A5BE4" w:rsidRPr="006A5BE4" w:rsidRDefault="006A5BE4" w:rsidP="006A5BE4">
      <w:pPr>
        <w:spacing w:after="0"/>
        <w:ind w:left="360"/>
        <w:rPr>
          <w:rFonts w:eastAsia="Calibri" w:cs="Arial"/>
          <w:b/>
          <w:szCs w:val="22"/>
        </w:rPr>
      </w:pPr>
    </w:p>
    <w:p w14:paraId="5F2593CA" w14:textId="6B7052B4" w:rsidR="006A5BE4" w:rsidRPr="006A5BE4" w:rsidRDefault="006A5BE4" w:rsidP="006A5BE4">
      <w:pPr>
        <w:pStyle w:val="RCT1"/>
      </w:pPr>
      <w:r w:rsidRPr="006A5BE4">
        <w:t>METHODS/PROCEDURES</w:t>
      </w:r>
      <w:r w:rsidRPr="00FD46A3">
        <w:rPr>
          <w:u w:val="none"/>
        </w:rPr>
        <w:t>:</w:t>
      </w:r>
    </w:p>
    <w:p w14:paraId="3FA3979B" w14:textId="007D1BA8" w:rsidR="006A5BE4" w:rsidRPr="001624CA" w:rsidRDefault="006A5BE4" w:rsidP="001624CA">
      <w:pPr>
        <w:spacing w:after="0"/>
        <w:rPr>
          <w:rFonts w:eastAsia="Calibri" w:cs="Arial"/>
          <w:b/>
          <w:color w:val="FF0000"/>
        </w:rPr>
      </w:pPr>
      <w:r w:rsidRPr="001624CA">
        <w:rPr>
          <w:rFonts w:eastAsia="Calibri" w:cs="Arial"/>
          <w:b/>
          <w:color w:val="FF0000"/>
        </w:rPr>
        <w:t xml:space="preserve">(Note: Listed procedures are intended as guidelines </w:t>
      </w:r>
      <w:r w:rsidR="007E0932" w:rsidRPr="001624CA">
        <w:rPr>
          <w:rFonts w:eastAsia="Calibri" w:cs="Arial"/>
          <w:b/>
          <w:color w:val="FF0000"/>
        </w:rPr>
        <w:t>only and</w:t>
      </w:r>
      <w:r w:rsidRPr="001624CA">
        <w:rPr>
          <w:rFonts w:eastAsia="Calibri" w:cs="Arial"/>
          <w:b/>
          <w:color w:val="FF0000"/>
        </w:rPr>
        <w:t xml:space="preserve"> may not be applicable for all districts or situations).</w:t>
      </w:r>
    </w:p>
    <w:p w14:paraId="01FBEC61" w14:textId="77777777" w:rsidR="00946AFA" w:rsidRDefault="00946AFA" w:rsidP="00946AFA">
      <w:pPr>
        <w:spacing w:after="0" w:line="240" w:lineRule="auto"/>
        <w:rPr>
          <w:rFonts w:eastAsia="Calibri" w:cs="Arial"/>
          <w:b/>
          <w:u w:val="single"/>
        </w:rPr>
      </w:pPr>
    </w:p>
    <w:p w14:paraId="38A7FB43" w14:textId="77777777" w:rsidR="00946AFA" w:rsidRPr="00946AFA" w:rsidRDefault="00946AFA" w:rsidP="00946AFA">
      <w:pPr>
        <w:pStyle w:val="RCT1"/>
        <w:spacing w:after="120"/>
      </w:pPr>
      <w:r w:rsidRPr="00946AFA">
        <w:t>General</w:t>
      </w:r>
    </w:p>
    <w:p w14:paraId="1F5F11C3" w14:textId="77777777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  <w:bCs/>
        </w:rPr>
      </w:pPr>
      <w:r w:rsidRPr="001624CA">
        <w:rPr>
          <w:rFonts w:eastAsia="Calibri" w:cs="Arial"/>
          <w:bCs/>
        </w:rPr>
        <w:t>Reform ditch banks periodically, to reduce rodents and weeds.</w:t>
      </w:r>
    </w:p>
    <w:p w14:paraId="1D3916D8" w14:textId="77777777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  <w:bCs/>
        </w:rPr>
      </w:pPr>
      <w:r w:rsidRPr="001624CA">
        <w:rPr>
          <w:rFonts w:eastAsia="Calibri" w:cs="Arial"/>
          <w:bCs/>
        </w:rPr>
        <w:t>Ripping (in canal bottom and along toe) to destroy burrows before reforming canal bank/levee.</w:t>
      </w:r>
    </w:p>
    <w:p w14:paraId="53B4F2B1" w14:textId="41175C31" w:rsidR="00CD7D7F" w:rsidRPr="00CD7D7F" w:rsidRDefault="00946AFA" w:rsidP="00CD7D7F">
      <w:pPr>
        <w:pStyle w:val="RCT1"/>
        <w:rPr>
          <w:rFonts w:cs="Arial"/>
          <w:sz w:val="22"/>
        </w:rPr>
      </w:pPr>
      <w:r w:rsidRPr="00D03424">
        <w:rPr>
          <w:rFonts w:ascii="Calibri" w:eastAsia="Calibri" w:hAnsi="Calibri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81C19B0" wp14:editId="494BDA67">
                <wp:simplePos x="0" y="0"/>
                <wp:positionH relativeFrom="margin">
                  <wp:posOffset>227330</wp:posOffset>
                </wp:positionH>
                <wp:positionV relativeFrom="paragraph">
                  <wp:posOffset>281305</wp:posOffset>
                </wp:positionV>
                <wp:extent cx="6111240" cy="343535"/>
                <wp:effectExtent l="0" t="0" r="3810" b="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343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A37624" w14:textId="77777777" w:rsidR="00D03424" w:rsidRDefault="00D03424" w:rsidP="00D03424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C19B0" id="Text Box 2" o:spid="_x0000_s1031" type="#_x0000_t202" style="position:absolute;margin-left:17.9pt;margin-top:22.15pt;width:481.2pt;height:27.05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" stroked="f">
                <v:textbox style="mso-fit-shape-to-text:t">
                  <w:txbxContent>
                    <w:p w14:paraId="47A37624" w14:textId="77777777" w:rsidR="00D03424" w:rsidRDefault="00D03424" w:rsidP="00D03424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0B59415" w14:textId="71FB6094" w:rsidR="00CD7D7F" w:rsidRPr="00CD7D7F" w:rsidRDefault="00CD7D7F" w:rsidP="00CD7D7F">
      <w:pPr>
        <w:rPr>
          <w:rFonts w:cs="Arial"/>
          <w:sz w:val="22"/>
        </w:rPr>
        <w:sectPr w:rsidR="00CD7D7F" w:rsidRPr="00CD7D7F" w:rsidSect="00BC4A10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0505CDA7" w14:textId="77777777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  <w:bCs/>
        </w:rPr>
        <w:lastRenderedPageBreak/>
        <w:t>Control weeds to allow visual inspection of canal banks/levees. When mowing is used as an alternative to herbicide use, inspect</w:t>
      </w:r>
      <w:r w:rsidRPr="00EF0025">
        <w:rPr>
          <w:rFonts w:cs="Arial"/>
        </w:rPr>
        <w:t xml:space="preserve"> immediately after mowing to observe rodent activity.</w:t>
      </w:r>
    </w:p>
    <w:p w14:paraId="4AAF4114" w14:textId="0DE437A8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Eliminat</w:t>
      </w:r>
      <w:r w:rsidR="00A97166" w:rsidRPr="00EF0025">
        <w:rPr>
          <w:rFonts w:cs="Arial"/>
        </w:rPr>
        <w:t>e</w:t>
      </w:r>
      <w:r w:rsidRPr="00EF0025">
        <w:rPr>
          <w:rFonts w:cs="Arial"/>
        </w:rPr>
        <w:t xml:space="preserve"> fur</w:t>
      </w:r>
      <w:r w:rsidR="00781370" w:rsidRPr="00EF0025">
        <w:rPr>
          <w:rFonts w:cs="Arial"/>
        </w:rPr>
        <w:t>-</w:t>
      </w:r>
      <w:r w:rsidRPr="00EF0025">
        <w:rPr>
          <w:rFonts w:cs="Arial"/>
        </w:rPr>
        <w:t>bearing or game animals may require depredation permits from Fish and Game (including beavers)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(See Trapping Procedures Section).</w:t>
      </w:r>
    </w:p>
    <w:p w14:paraId="40608C0F" w14:textId="77777777" w:rsidR="00946AFA" w:rsidRPr="00EF0025" w:rsidRDefault="00946AFA" w:rsidP="00946AFA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Muskrats generally do not require depredation permits for eradication (contact </w:t>
      </w:r>
      <w:r w:rsidRPr="00EF0025">
        <w:rPr>
          <w:rFonts w:ascii="Arial" w:hAnsi="Arial" w:cs="Arial"/>
          <w:sz w:val="24"/>
          <w:szCs w:val="24"/>
          <w:u w:val="single"/>
        </w:rPr>
        <w:t>local</w:t>
      </w:r>
      <w:r w:rsidRPr="00EF0025">
        <w:rPr>
          <w:rFonts w:ascii="Arial" w:hAnsi="Arial" w:cs="Arial"/>
          <w:sz w:val="24"/>
          <w:szCs w:val="24"/>
        </w:rPr>
        <w:t xml:space="preserve"> Fish and Game office for questions or details).</w:t>
      </w:r>
    </w:p>
    <w:p w14:paraId="52E9F596" w14:textId="77777777" w:rsidR="00946AFA" w:rsidRPr="00EF0025" w:rsidRDefault="00946AFA" w:rsidP="00946AFA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All pest control applicators should undergo “sensitivity training” to be able to recognize protected species (Fish and Game).</w:t>
      </w:r>
    </w:p>
    <w:p w14:paraId="747F6909" w14:textId="0737D96A" w:rsidR="00946AFA" w:rsidRPr="00EF0025" w:rsidRDefault="00946AFA" w:rsidP="00946AFA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Only persons properly trained or under </w:t>
      </w:r>
      <w:r w:rsidR="00781370" w:rsidRPr="00EF0025">
        <w:rPr>
          <w:rFonts w:ascii="Arial" w:hAnsi="Arial" w:cs="Arial"/>
          <w:sz w:val="24"/>
          <w:szCs w:val="24"/>
        </w:rPr>
        <w:t xml:space="preserve">the </w:t>
      </w:r>
      <w:r w:rsidRPr="00EF0025">
        <w:rPr>
          <w:rFonts w:ascii="Arial" w:hAnsi="Arial" w:cs="Arial"/>
          <w:sz w:val="24"/>
          <w:szCs w:val="24"/>
        </w:rPr>
        <w:t xml:space="preserve">direction of certified applicators (QAC) may perform pest control activities including gassing, gopher bombs, and poisoning by various means. </w:t>
      </w:r>
    </w:p>
    <w:p w14:paraId="56ED6D89" w14:textId="77777777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Rodent barriers prevent some rodent activity where other methods are not effective.</w:t>
      </w:r>
    </w:p>
    <w:p w14:paraId="6D9016EE" w14:textId="77777777" w:rsidR="00946AFA" w:rsidRPr="00EF0025" w:rsidRDefault="00946AFA" w:rsidP="00946AFA">
      <w:pPr>
        <w:spacing w:after="120" w:line="240" w:lineRule="auto"/>
        <w:ind w:left="360"/>
        <w:rPr>
          <w:rFonts w:cs="Arial"/>
        </w:rPr>
      </w:pPr>
      <w:r w:rsidRPr="00EF0025">
        <w:rPr>
          <w:rFonts w:cs="Arial"/>
        </w:rPr>
        <w:tab/>
        <w:t>(Trench, then fill with concrete, adjacent to ditch bank).</w:t>
      </w:r>
    </w:p>
    <w:p w14:paraId="4BCC9375" w14:textId="049C5F86" w:rsidR="00946AFA" w:rsidRPr="00EF0025" w:rsidRDefault="00946AFA" w:rsidP="0005520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>Owl boxes can be a cheap and effective option for rodent control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 xml:space="preserve">They are non-hazardous to personnel and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>environment.</w:t>
      </w:r>
    </w:p>
    <w:p w14:paraId="0241D808" w14:textId="77777777" w:rsidR="00946AFA" w:rsidRPr="00946AFA" w:rsidRDefault="00946AFA" w:rsidP="0005520C">
      <w:pPr>
        <w:spacing w:after="0" w:line="240" w:lineRule="auto"/>
        <w:ind w:left="1080"/>
        <w:rPr>
          <w:rFonts w:cs="Arial"/>
          <w:sz w:val="22"/>
          <w:szCs w:val="22"/>
        </w:rPr>
      </w:pPr>
    </w:p>
    <w:p w14:paraId="33096D4B" w14:textId="77777777" w:rsidR="00946AFA" w:rsidRPr="00946AFA" w:rsidRDefault="00946AFA" w:rsidP="00946AFA">
      <w:pPr>
        <w:pStyle w:val="RCT1"/>
        <w:spacing w:after="120"/>
      </w:pPr>
      <w:r w:rsidRPr="00946AFA">
        <w:t>Inspection</w:t>
      </w:r>
    </w:p>
    <w:p w14:paraId="0BB2AD8B" w14:textId="77777777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Inspect banks and levees regularly for rodent activity.</w:t>
      </w:r>
    </w:p>
    <w:p w14:paraId="60B86910" w14:textId="279EC79B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Do complete inspection at end of </w:t>
      </w:r>
      <w:r w:rsidR="00781370" w:rsidRPr="00EF0025">
        <w:rPr>
          <w:rFonts w:cs="Arial"/>
        </w:rPr>
        <w:t xml:space="preserve">the </w:t>
      </w:r>
      <w:r w:rsidR="00A0438B" w:rsidRPr="00EF0025">
        <w:rPr>
          <w:rFonts w:cs="Arial"/>
        </w:rPr>
        <w:t>season and</w:t>
      </w:r>
      <w:r w:rsidRPr="00EF0025">
        <w:rPr>
          <w:rFonts w:cs="Arial"/>
        </w:rPr>
        <w:t xml:space="preserve"> set priorities for maintenance before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>next water season.</w:t>
      </w:r>
    </w:p>
    <w:p w14:paraId="1DA3742A" w14:textId="77777777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Animal burrows, once identified, should be excavated, inspected, and backfilled with compacted soil similar in material to the bank or levee.</w:t>
      </w:r>
    </w:p>
    <w:p w14:paraId="22AC3192" w14:textId="77777777" w:rsidR="00946AFA" w:rsidRPr="00EF0025" w:rsidRDefault="00946AFA" w:rsidP="0005520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Boils should be investigated as a burrow. </w:t>
      </w:r>
    </w:p>
    <w:p w14:paraId="42F67E5D" w14:textId="77777777" w:rsidR="00946AFA" w:rsidRPr="00EF0025" w:rsidRDefault="00946AFA" w:rsidP="0005520C">
      <w:pPr>
        <w:spacing w:after="0" w:line="240" w:lineRule="auto"/>
        <w:rPr>
          <w:rFonts w:cs="Arial"/>
        </w:rPr>
      </w:pPr>
    </w:p>
    <w:p w14:paraId="055A84D7" w14:textId="77777777" w:rsidR="00946AFA" w:rsidRPr="00EF0025" w:rsidRDefault="00946AFA" w:rsidP="0005520C">
      <w:pPr>
        <w:pStyle w:val="RCT1"/>
      </w:pPr>
      <w:r w:rsidRPr="00EF0025">
        <w:t>Eradication</w:t>
      </w:r>
    </w:p>
    <w:p w14:paraId="7CA6D16B" w14:textId="77777777" w:rsidR="00946AFA" w:rsidRPr="00EF0025" w:rsidRDefault="00946AFA" w:rsidP="0005520C">
      <w:pPr>
        <w:spacing w:after="0" w:line="240" w:lineRule="auto"/>
        <w:rPr>
          <w:rFonts w:cs="Arial"/>
          <w:b/>
          <w:u w:val="single"/>
        </w:rPr>
      </w:pPr>
    </w:p>
    <w:p w14:paraId="26BCE13F" w14:textId="77777777" w:rsidR="00946AFA" w:rsidRPr="00EF0025" w:rsidRDefault="00946AFA" w:rsidP="00946AFA">
      <w:pPr>
        <w:pStyle w:val="RCT1"/>
        <w:spacing w:after="120"/>
      </w:pPr>
      <w:r w:rsidRPr="00EF0025">
        <w:t>Poison/Bait</w:t>
      </w:r>
    </w:p>
    <w:p w14:paraId="3719EC9A" w14:textId="3A9B89F5" w:rsidR="00946AFA" w:rsidRPr="00EF0025" w:rsidRDefault="00946AFA" w:rsidP="00946AFA">
      <w:pPr>
        <w:pStyle w:val="RCT1"/>
        <w:numPr>
          <w:ilvl w:val="0"/>
          <w:numId w:val="18"/>
        </w:numPr>
        <w:spacing w:after="120"/>
        <w:rPr>
          <w:rFonts w:cs="Arial"/>
          <w:b w:val="0"/>
          <w:color w:val="auto"/>
          <w:u w:val="none"/>
        </w:rPr>
      </w:pPr>
      <w:r w:rsidRPr="00EF0025">
        <w:rPr>
          <w:rFonts w:cs="Arial"/>
          <w:b w:val="0"/>
          <w:color w:val="auto"/>
          <w:u w:val="none"/>
        </w:rPr>
        <w:t>Use of poisons and other hazardous materials shall be documented/logged</w:t>
      </w:r>
      <w:r w:rsidR="0041061F" w:rsidRPr="00EF0025">
        <w:rPr>
          <w:rFonts w:cs="Arial"/>
          <w:b w:val="0"/>
          <w:color w:val="auto"/>
          <w:u w:val="none"/>
        </w:rPr>
        <w:t xml:space="preserve">. </w:t>
      </w:r>
      <w:r w:rsidRPr="00EF0025">
        <w:rPr>
          <w:rFonts w:cs="Arial"/>
          <w:b w:val="0"/>
          <w:color w:val="auto"/>
          <w:u w:val="none"/>
        </w:rPr>
        <w:t>Fill out Weed &amp; Pest Report – mile number and amount used.</w:t>
      </w:r>
    </w:p>
    <w:p w14:paraId="7896AB0E" w14:textId="639ED5FF" w:rsidR="00946AFA" w:rsidRPr="00EF0025" w:rsidRDefault="00946AFA" w:rsidP="00946AFA">
      <w:pPr>
        <w:numPr>
          <w:ilvl w:val="0"/>
          <w:numId w:val="18"/>
        </w:numPr>
        <w:spacing w:after="120" w:line="240" w:lineRule="auto"/>
        <w:rPr>
          <w:rFonts w:cs="Arial"/>
        </w:rPr>
      </w:pPr>
      <w:r w:rsidRPr="00EF0025">
        <w:rPr>
          <w:rFonts w:cs="Arial"/>
        </w:rPr>
        <w:t>Feed only active holes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This poison is expensive and there is no need to waste it.</w:t>
      </w:r>
    </w:p>
    <w:p w14:paraId="472D337E" w14:textId="77777777" w:rsidR="00946AFA" w:rsidRPr="00EF0025" w:rsidRDefault="00946AFA" w:rsidP="00946AFA">
      <w:pPr>
        <w:numPr>
          <w:ilvl w:val="0"/>
          <w:numId w:val="18"/>
        </w:numPr>
        <w:spacing w:after="120" w:line="240" w:lineRule="auto"/>
        <w:rPr>
          <w:rFonts w:cs="Arial"/>
        </w:rPr>
      </w:pPr>
      <w:r w:rsidRPr="00EF0025">
        <w:rPr>
          <w:rFonts w:cs="Arial"/>
        </w:rPr>
        <w:t>Bait station entrance cannot be larger than 3-inches in diameter.</w:t>
      </w:r>
    </w:p>
    <w:p w14:paraId="2C1D48E8" w14:textId="6A61E1EA" w:rsidR="00946AFA" w:rsidRPr="00EF0025" w:rsidRDefault="00946AFA" w:rsidP="003E46E0">
      <w:pPr>
        <w:numPr>
          <w:ilvl w:val="0"/>
          <w:numId w:val="18"/>
        </w:numPr>
        <w:spacing w:after="120" w:line="240" w:lineRule="auto"/>
        <w:rPr>
          <w:rFonts w:cs="Arial"/>
        </w:rPr>
      </w:pPr>
      <w:r w:rsidRPr="00EF0025">
        <w:rPr>
          <w:rFonts w:cs="Arial"/>
        </w:rPr>
        <w:t>Poison grain-timing is critical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Follow recommended procedures for material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Must be the only source of food to be effective.</w:t>
      </w:r>
    </w:p>
    <w:p w14:paraId="7A82C7D7" w14:textId="01E8EBE1" w:rsidR="003E46E0" w:rsidRPr="00EF0025" w:rsidRDefault="003E46E0" w:rsidP="003E46E0">
      <w:pPr>
        <w:numPr>
          <w:ilvl w:val="0"/>
          <w:numId w:val="18"/>
        </w:numPr>
        <w:spacing w:after="120" w:line="240" w:lineRule="auto"/>
        <w:rPr>
          <w:rFonts w:cs="Arial"/>
        </w:rPr>
      </w:pPr>
      <w:proofErr w:type="spellStart"/>
      <w:r w:rsidRPr="00EF0025">
        <w:rPr>
          <w:rFonts w:cs="Arial"/>
        </w:rPr>
        <w:t>Diphacinone</w:t>
      </w:r>
      <w:proofErr w:type="spellEnd"/>
      <w:r w:rsidRPr="00EF0025">
        <w:rPr>
          <w:rFonts w:cs="Arial"/>
        </w:rPr>
        <w:t xml:space="preserve"> Rodent bait works extremely well in rural/remote areas.</w:t>
      </w:r>
    </w:p>
    <w:p w14:paraId="592DA299" w14:textId="77777777" w:rsidR="00EF0025" w:rsidRDefault="0005520C" w:rsidP="0005520C">
      <w:pPr>
        <w:numPr>
          <w:ilvl w:val="0"/>
          <w:numId w:val="18"/>
        </w:numPr>
        <w:spacing w:after="120" w:line="240" w:lineRule="auto"/>
        <w:rPr>
          <w:rFonts w:cs="Arial"/>
        </w:rPr>
        <w:sectPr w:rsidR="00EF0025" w:rsidSect="00BC4A10">
          <w:footerReference w:type="default" r:id="rId19"/>
          <w:footerReference w:type="first" r:id="rId20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  <w:r w:rsidRPr="00EF0025">
        <w:rPr>
          <w:rFonts w:cs="Arial"/>
        </w:rPr>
        <w:t xml:space="preserve">When putting out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 xml:space="preserve">station in early spring take </w:t>
      </w:r>
      <w:r w:rsidR="00781370" w:rsidRPr="00EF0025">
        <w:rPr>
          <w:rFonts w:cs="Arial"/>
        </w:rPr>
        <w:t xml:space="preserve">a </w:t>
      </w:r>
      <w:r w:rsidRPr="00EF0025">
        <w:rPr>
          <w:rFonts w:cs="Arial"/>
        </w:rPr>
        <w:t>pad, pencil, record mile numbers, and number of stations.</w:t>
      </w:r>
    </w:p>
    <w:p w14:paraId="5E1C4E21" w14:textId="77777777" w:rsidR="0005520C" w:rsidRPr="00EF0025" w:rsidRDefault="0005520C" w:rsidP="0005520C">
      <w:pPr>
        <w:numPr>
          <w:ilvl w:val="1"/>
          <w:numId w:val="18"/>
        </w:numPr>
        <w:spacing w:after="120" w:line="240" w:lineRule="auto"/>
        <w:rPr>
          <w:rFonts w:cs="Arial"/>
        </w:rPr>
      </w:pPr>
      <w:r w:rsidRPr="00EF0025">
        <w:rPr>
          <w:rFonts w:cs="Arial"/>
        </w:rPr>
        <w:lastRenderedPageBreak/>
        <w:t>Example:  Mi. 120.05 o/p side to 127.68 = 13 stations.</w:t>
      </w:r>
    </w:p>
    <w:p w14:paraId="5FADD886" w14:textId="2B5878F4" w:rsidR="0005520C" w:rsidRPr="00EF0025" w:rsidRDefault="0005520C" w:rsidP="0005520C">
      <w:pPr>
        <w:spacing w:after="0" w:line="240" w:lineRule="auto"/>
        <w:rPr>
          <w:rFonts w:cs="Arial"/>
        </w:rPr>
      </w:pPr>
    </w:p>
    <w:p w14:paraId="04E84A63" w14:textId="26B317E2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Put in 3 - 4 cups when setting out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>station and should be checked every other day.</w:t>
      </w:r>
    </w:p>
    <w:p w14:paraId="5E7A76D4" w14:textId="4B6062A7" w:rsidR="003E46E0" w:rsidRPr="00EF0025" w:rsidRDefault="003E46E0" w:rsidP="003E46E0">
      <w:pPr>
        <w:numPr>
          <w:ilvl w:val="1"/>
          <w:numId w:val="1"/>
        </w:numPr>
        <w:spacing w:after="120" w:line="240" w:lineRule="auto"/>
        <w:ind w:left="1440"/>
        <w:rPr>
          <w:rFonts w:cs="Arial"/>
        </w:rPr>
      </w:pPr>
      <w:r w:rsidRPr="00EF0025">
        <w:rPr>
          <w:rFonts w:cs="Arial"/>
        </w:rPr>
        <w:t xml:space="preserve">If it runs out of bait for three </w:t>
      </w:r>
      <w:r w:rsidR="006F3966" w:rsidRPr="00EF0025">
        <w:rPr>
          <w:rFonts w:cs="Arial"/>
        </w:rPr>
        <w:t>days,</w:t>
      </w:r>
      <w:r w:rsidRPr="00EF0025">
        <w:rPr>
          <w:rFonts w:cs="Arial"/>
        </w:rPr>
        <w:t xml:space="preserve"> you will have to start over again.</w:t>
      </w:r>
    </w:p>
    <w:p w14:paraId="1B2D8C11" w14:textId="2D787E66" w:rsidR="003E46E0" w:rsidRPr="00EF0025" w:rsidRDefault="003E46E0" w:rsidP="003E46E0">
      <w:pPr>
        <w:numPr>
          <w:ilvl w:val="1"/>
          <w:numId w:val="1"/>
        </w:numPr>
        <w:spacing w:after="120" w:line="240" w:lineRule="auto"/>
        <w:ind w:left="1440"/>
        <w:rPr>
          <w:rFonts w:cs="Arial"/>
        </w:rPr>
      </w:pPr>
      <w:r w:rsidRPr="00EF0025">
        <w:rPr>
          <w:rFonts w:cs="Arial"/>
        </w:rPr>
        <w:t xml:space="preserve">Cover fill tube with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 xml:space="preserve">cup to keep out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>rain.</w:t>
      </w:r>
    </w:p>
    <w:p w14:paraId="3D6334FA" w14:textId="47F85A32" w:rsidR="003E46E0" w:rsidRPr="00EF0025" w:rsidRDefault="003E46E0" w:rsidP="003E46E0">
      <w:pPr>
        <w:numPr>
          <w:ilvl w:val="1"/>
          <w:numId w:val="1"/>
        </w:numPr>
        <w:spacing w:after="120" w:line="240" w:lineRule="auto"/>
        <w:ind w:left="1440"/>
        <w:rPr>
          <w:rFonts w:cs="Arial"/>
        </w:rPr>
      </w:pPr>
      <w:r w:rsidRPr="00EF0025">
        <w:rPr>
          <w:rFonts w:cs="Arial"/>
        </w:rPr>
        <w:t xml:space="preserve">Clean up any spill, put </w:t>
      </w:r>
      <w:r w:rsidR="00781370" w:rsidRPr="00EF0025">
        <w:rPr>
          <w:rFonts w:cs="Arial"/>
        </w:rPr>
        <w:t xml:space="preserve">it </w:t>
      </w:r>
      <w:r w:rsidRPr="00EF0025">
        <w:rPr>
          <w:rFonts w:cs="Arial"/>
        </w:rPr>
        <w:t xml:space="preserve">in </w:t>
      </w:r>
      <w:r w:rsidR="00781370" w:rsidRPr="00EF0025">
        <w:rPr>
          <w:rFonts w:cs="Arial"/>
        </w:rPr>
        <w:t xml:space="preserve">a </w:t>
      </w:r>
      <w:r w:rsidRPr="00EF0025">
        <w:rPr>
          <w:rFonts w:cs="Arial"/>
        </w:rPr>
        <w:t>bucket, or bury it.</w:t>
      </w:r>
    </w:p>
    <w:p w14:paraId="21F43BA1" w14:textId="1E0A23E7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Please weigh any partial bucket and record on top of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 xml:space="preserve">bucket with </w:t>
      </w:r>
      <w:r w:rsidR="00781370" w:rsidRPr="00EF0025">
        <w:rPr>
          <w:rFonts w:cs="Arial"/>
        </w:rPr>
        <w:t xml:space="preserve">a </w:t>
      </w:r>
      <w:r w:rsidRPr="00EF0025">
        <w:rPr>
          <w:rFonts w:cs="Arial"/>
        </w:rPr>
        <w:t>flow pen how much is left for inventory purpose</w:t>
      </w:r>
      <w:r w:rsidR="00781370" w:rsidRPr="00EF0025">
        <w:rPr>
          <w:rFonts w:cs="Arial"/>
        </w:rPr>
        <w:t>s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Know the weight of a full bucket.</w:t>
      </w:r>
    </w:p>
    <w:p w14:paraId="31A05D0A" w14:textId="022688C8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Keep bait stations full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Must eat 3 - 4 days to be effective</w:t>
      </w:r>
      <w:r w:rsidR="0041061F" w:rsidRPr="00EF0025">
        <w:rPr>
          <w:rFonts w:cs="Arial"/>
        </w:rPr>
        <w:t xml:space="preserve">. </w:t>
      </w:r>
    </w:p>
    <w:p w14:paraId="701E2265" w14:textId="31834C54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When bringing in bait stations in the fall, they should be cleaned out and old bait put in </w:t>
      </w:r>
      <w:r w:rsidR="00781370" w:rsidRPr="00EF0025">
        <w:rPr>
          <w:rFonts w:cs="Arial"/>
        </w:rPr>
        <w:t xml:space="preserve">a </w:t>
      </w:r>
      <w:r w:rsidRPr="00EF0025">
        <w:rPr>
          <w:rFonts w:cs="Arial"/>
        </w:rPr>
        <w:t xml:space="preserve">container and disposed of in </w:t>
      </w:r>
      <w:r w:rsidR="00781370" w:rsidRPr="00EF0025">
        <w:rPr>
          <w:rFonts w:cs="Arial"/>
        </w:rPr>
        <w:t xml:space="preserve">an </w:t>
      </w:r>
      <w:r w:rsidRPr="00EF0025">
        <w:rPr>
          <w:rFonts w:cs="Arial"/>
        </w:rPr>
        <w:t>approved manner.</w:t>
      </w:r>
    </w:p>
    <w:p w14:paraId="4F1A6DC2" w14:textId="77777777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Use proper bait for application, broadcast vs. bait station. </w:t>
      </w:r>
    </w:p>
    <w:p w14:paraId="43F18910" w14:textId="3B51C4EE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Pest baiting must occur for a period of time to allow necessary feeding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Springtime works best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Rodents are hungry after birthing, there is little forage available, and can also kill young.</w:t>
      </w:r>
    </w:p>
    <w:p w14:paraId="2423FFA2" w14:textId="77777777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Broadcasting bait sometimes works better, but some crops do not allow this practice. </w:t>
      </w:r>
    </w:p>
    <w:p w14:paraId="1412B502" w14:textId="77777777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Use a seed spreader to broadcast poison bait (for scavenging squirrels). </w:t>
      </w:r>
    </w:p>
    <w:p w14:paraId="2CB6C852" w14:textId="1513FF9F" w:rsidR="003E46E0" w:rsidRPr="00EF0025" w:rsidRDefault="003E46E0" w:rsidP="00390B1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Broadcast bait 20-feet from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 xml:space="preserve">hole. </w:t>
      </w:r>
    </w:p>
    <w:p w14:paraId="7B2FCD46" w14:textId="77777777" w:rsidR="003E46E0" w:rsidRPr="00EF0025" w:rsidRDefault="003E46E0" w:rsidP="00390B1C">
      <w:pPr>
        <w:spacing w:after="0" w:line="240" w:lineRule="auto"/>
        <w:ind w:left="1080"/>
        <w:rPr>
          <w:rFonts w:cs="Arial"/>
        </w:rPr>
      </w:pPr>
    </w:p>
    <w:p w14:paraId="73E2EE50" w14:textId="77777777" w:rsidR="003E46E0" w:rsidRPr="00EF0025" w:rsidRDefault="003E46E0" w:rsidP="003E46E0">
      <w:pPr>
        <w:pStyle w:val="RCT1"/>
        <w:spacing w:after="120"/>
      </w:pPr>
      <w:r w:rsidRPr="00EF0025">
        <w:t>Gassing/Bombs</w:t>
      </w:r>
    </w:p>
    <w:p w14:paraId="63DD64E0" w14:textId="77777777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Use phosgene gas in the winter (when moisture present).</w:t>
      </w:r>
    </w:p>
    <w:p w14:paraId="3F73E248" w14:textId="73D41DE8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Use smoke bombs year</w:t>
      </w:r>
      <w:r w:rsidR="00781370" w:rsidRPr="00EF0025">
        <w:rPr>
          <w:rFonts w:cs="Arial"/>
        </w:rPr>
        <w:t>-</w:t>
      </w:r>
      <w:r w:rsidRPr="00EF0025">
        <w:rPr>
          <w:rFonts w:cs="Arial"/>
        </w:rPr>
        <w:t>round.</w:t>
      </w:r>
    </w:p>
    <w:p w14:paraId="5BBCB620" w14:textId="77777777" w:rsidR="003E46E0" w:rsidRPr="00EF0025" w:rsidRDefault="003E46E0" w:rsidP="00390B1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Do not use smoke bombs in an area if there is a potential for fire danger. </w:t>
      </w:r>
    </w:p>
    <w:p w14:paraId="71A3DEE3" w14:textId="77777777" w:rsidR="003E46E0" w:rsidRPr="00EF0025" w:rsidRDefault="003E46E0" w:rsidP="00390B1C">
      <w:pPr>
        <w:spacing w:after="0" w:line="240" w:lineRule="auto"/>
        <w:rPr>
          <w:rFonts w:cs="Arial"/>
        </w:rPr>
      </w:pPr>
    </w:p>
    <w:p w14:paraId="36AA8E92" w14:textId="77777777" w:rsidR="003E46E0" w:rsidRPr="00EF0025" w:rsidRDefault="003E46E0" w:rsidP="003E46E0">
      <w:pPr>
        <w:pStyle w:val="RCT1"/>
        <w:spacing w:after="120"/>
      </w:pPr>
      <w:r w:rsidRPr="00EF0025">
        <w:t xml:space="preserve">Trapping </w:t>
      </w:r>
    </w:p>
    <w:p w14:paraId="482C444A" w14:textId="1CE8C2C9" w:rsidR="003E46E0" w:rsidRPr="00EF0025" w:rsidRDefault="003E46E0" w:rsidP="003E46E0">
      <w:pPr>
        <w:pStyle w:val="ListParagraph"/>
        <w:numPr>
          <w:ilvl w:val="0"/>
          <w:numId w:val="19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When beaver activity is observed, the beaver should be removed (trapped), and the dam and blockages removed</w:t>
      </w:r>
      <w:r w:rsidR="0041061F" w:rsidRPr="00EF0025">
        <w:rPr>
          <w:rFonts w:ascii="Arial" w:hAnsi="Arial" w:cs="Arial"/>
          <w:sz w:val="24"/>
          <w:szCs w:val="24"/>
        </w:rPr>
        <w:t xml:space="preserve">. </w:t>
      </w:r>
      <w:r w:rsidRPr="00EF0025">
        <w:rPr>
          <w:rFonts w:ascii="Arial" w:hAnsi="Arial" w:cs="Arial"/>
          <w:sz w:val="24"/>
          <w:szCs w:val="24"/>
        </w:rPr>
        <w:t>A depredation permit will likely be required</w:t>
      </w:r>
      <w:r w:rsidR="0041061F" w:rsidRPr="00EF0025">
        <w:rPr>
          <w:rFonts w:ascii="Arial" w:hAnsi="Arial" w:cs="Arial"/>
          <w:sz w:val="24"/>
          <w:szCs w:val="24"/>
        </w:rPr>
        <w:t xml:space="preserve">. </w:t>
      </w:r>
      <w:r w:rsidRPr="00EF0025">
        <w:rPr>
          <w:rFonts w:ascii="Arial" w:hAnsi="Arial" w:cs="Arial"/>
          <w:sz w:val="24"/>
          <w:szCs w:val="24"/>
        </w:rPr>
        <w:t xml:space="preserve">Notify your </w:t>
      </w:r>
      <w:r w:rsidRPr="00EF0025">
        <w:rPr>
          <w:rFonts w:ascii="Arial" w:hAnsi="Arial" w:cs="Arial"/>
          <w:sz w:val="24"/>
          <w:szCs w:val="24"/>
          <w:u w:val="single"/>
        </w:rPr>
        <w:t>local</w:t>
      </w:r>
      <w:r w:rsidRPr="00EF0025">
        <w:rPr>
          <w:rFonts w:ascii="Arial" w:hAnsi="Arial" w:cs="Arial"/>
          <w:sz w:val="24"/>
          <w:szCs w:val="24"/>
        </w:rPr>
        <w:t xml:space="preserve"> Fish and Game office and follow instructions as given for obtaining a permit, trapping, or other means of eradication.</w:t>
      </w:r>
    </w:p>
    <w:p w14:paraId="6544AF23" w14:textId="1D3071AC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Poisoning of ground squirrels where endangered species are present, (such as Kangaroo Rats) may be prohibited in some areas</w:t>
      </w:r>
      <w:r w:rsidR="0041061F" w:rsidRPr="00EF0025">
        <w:rPr>
          <w:rFonts w:ascii="Arial" w:hAnsi="Arial" w:cs="Arial"/>
          <w:sz w:val="24"/>
          <w:szCs w:val="24"/>
        </w:rPr>
        <w:t xml:space="preserve">. </w:t>
      </w:r>
      <w:r w:rsidRPr="00EF0025">
        <w:rPr>
          <w:rFonts w:ascii="Arial" w:hAnsi="Arial" w:cs="Arial"/>
          <w:sz w:val="24"/>
          <w:szCs w:val="24"/>
        </w:rPr>
        <w:t xml:space="preserve">Contact your </w:t>
      </w:r>
      <w:r w:rsidRPr="00EF0025">
        <w:rPr>
          <w:rFonts w:ascii="Arial" w:hAnsi="Arial" w:cs="Arial"/>
          <w:sz w:val="24"/>
          <w:szCs w:val="24"/>
          <w:u w:val="single"/>
        </w:rPr>
        <w:t>local</w:t>
      </w:r>
      <w:r w:rsidRPr="00EF0025">
        <w:rPr>
          <w:rFonts w:ascii="Arial" w:hAnsi="Arial" w:cs="Arial"/>
          <w:sz w:val="24"/>
          <w:szCs w:val="24"/>
        </w:rPr>
        <w:t xml:space="preserve"> Fish and Game office for more details. </w:t>
      </w:r>
    </w:p>
    <w:p w14:paraId="16FFACE8" w14:textId="77777777" w:rsidR="00BE7543" w:rsidRPr="00EF0025" w:rsidRDefault="00BE7543" w:rsidP="003E46E0">
      <w:pPr>
        <w:spacing w:after="0"/>
        <w:rPr>
          <w:rStyle w:val="RCT1Char"/>
          <w:rFonts w:cs="Arial"/>
        </w:rPr>
      </w:pPr>
    </w:p>
    <w:p w14:paraId="5896A769" w14:textId="77777777" w:rsidR="004356F9" w:rsidRPr="00EF0025" w:rsidRDefault="004356F9" w:rsidP="004356F9">
      <w:pPr>
        <w:spacing w:after="0"/>
        <w:rPr>
          <w:rFonts w:cs="Arial"/>
          <w:b/>
        </w:rPr>
      </w:pPr>
      <w:r w:rsidRPr="00EF0025">
        <w:rPr>
          <w:rStyle w:val="RCT1Char"/>
          <w:rFonts w:cs="Arial"/>
        </w:rPr>
        <w:t>INCIDENT RESPONSE</w:t>
      </w:r>
      <w:r w:rsidRPr="00EF0025">
        <w:rPr>
          <w:rStyle w:val="RCT1Char"/>
          <w:rFonts w:cs="Arial"/>
          <w:u w:val="none"/>
        </w:rPr>
        <w:t>:</w:t>
      </w:r>
      <w:r w:rsidRPr="00EF0025">
        <w:rPr>
          <w:rFonts w:cs="Arial"/>
          <w:b/>
        </w:rPr>
        <w:t xml:space="preserve">  </w:t>
      </w:r>
      <w:r w:rsidRPr="00EF0025">
        <w:rPr>
          <w:rFonts w:cs="Arial"/>
          <w:b/>
          <w:color w:val="FF0000"/>
        </w:rPr>
        <w:t>See Canal Failure Response SOG</w:t>
      </w:r>
    </w:p>
    <w:p w14:paraId="26A14422" w14:textId="77777777" w:rsidR="004356F9" w:rsidRPr="0037518A" w:rsidRDefault="004356F9" w:rsidP="004356F9">
      <w:pPr>
        <w:pStyle w:val="ListParagraph"/>
        <w:spacing w:after="0"/>
        <w:ind w:left="1080"/>
        <w:rPr>
          <w:rFonts w:ascii="Arial" w:hAnsi="Arial" w:cs="Arial"/>
        </w:rPr>
      </w:pPr>
    </w:p>
    <w:p w14:paraId="08BCCD68" w14:textId="77777777" w:rsidR="00EF0025" w:rsidRDefault="00EF0025" w:rsidP="004356F9">
      <w:pPr>
        <w:pStyle w:val="RCT1"/>
        <w:spacing w:after="120"/>
        <w:sectPr w:rsidR="00EF0025" w:rsidSect="00BC4A10">
          <w:headerReference w:type="first" r:id="rId21"/>
          <w:footerReference w:type="first" r:id="rId22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13BF8FCA" w14:textId="6BDFEE10" w:rsidR="004356F9" w:rsidRPr="00EF0025" w:rsidRDefault="004356F9" w:rsidP="004356F9">
      <w:pPr>
        <w:pStyle w:val="RCT1"/>
        <w:spacing w:after="120"/>
      </w:pPr>
      <w:r w:rsidRPr="00EF0025">
        <w:lastRenderedPageBreak/>
        <w:t>Preparation</w:t>
      </w:r>
    </w:p>
    <w:p w14:paraId="36FBFE24" w14:textId="40BBFD69" w:rsidR="004356F9" w:rsidRPr="00EF0025" w:rsidRDefault="004356F9" w:rsidP="004356F9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A standby/on</w:t>
      </w:r>
      <w:r w:rsidR="00781370" w:rsidRPr="00EF0025">
        <w:rPr>
          <w:rFonts w:cs="Arial"/>
        </w:rPr>
        <w:t>-</w:t>
      </w:r>
      <w:r w:rsidRPr="00EF0025">
        <w:rPr>
          <w:rFonts w:cs="Arial"/>
        </w:rPr>
        <w:t>call procedure needs to be established to respond to emergencies.</w:t>
      </w:r>
    </w:p>
    <w:p w14:paraId="7C518909" w14:textId="77777777" w:rsidR="004356F9" w:rsidRPr="00EF0025" w:rsidRDefault="004356F9" w:rsidP="004356F9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Equipment must be available to respond to and repair canal/levee failures.</w:t>
      </w:r>
    </w:p>
    <w:p w14:paraId="5F0315EE" w14:textId="77777777" w:rsidR="004356F9" w:rsidRPr="00EF0025" w:rsidRDefault="004356F9" w:rsidP="004356F9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Proper fill material must be available to repair crews.</w:t>
      </w:r>
    </w:p>
    <w:p w14:paraId="5BE59755" w14:textId="77777777" w:rsidR="00EF0025" w:rsidRPr="00EF0025" w:rsidRDefault="00EF0025" w:rsidP="003E46E0">
      <w:pPr>
        <w:pStyle w:val="RCT1"/>
        <w:spacing w:after="120"/>
      </w:pPr>
    </w:p>
    <w:p w14:paraId="2407EA7A" w14:textId="4E20D058" w:rsidR="003E46E0" w:rsidRPr="00EF0025" w:rsidRDefault="003E46E0" w:rsidP="003E46E0">
      <w:pPr>
        <w:pStyle w:val="RCT1"/>
        <w:spacing w:after="120"/>
      </w:pPr>
      <w:r w:rsidRPr="00EF0025">
        <w:t>SAFETY CONSIDERATIONS</w:t>
      </w:r>
      <w:r w:rsidRPr="00EF0025">
        <w:rPr>
          <w:u w:val="none"/>
        </w:rPr>
        <w:t>:</w:t>
      </w:r>
    </w:p>
    <w:p w14:paraId="5EBB1ACB" w14:textId="77777777" w:rsidR="003E46E0" w:rsidRPr="00EF0025" w:rsidRDefault="003E46E0" w:rsidP="003E46E0">
      <w:pPr>
        <w:spacing w:after="120" w:line="240" w:lineRule="auto"/>
        <w:rPr>
          <w:rFonts w:cs="Arial"/>
        </w:rPr>
      </w:pPr>
      <w:r w:rsidRPr="00EF0025">
        <w:rPr>
          <w:rFonts w:cs="Arial"/>
        </w:rPr>
        <w:t>An effective maintenance program can help to prevent damage to property, the environment, and injury to employees and the public, and will help to:</w:t>
      </w:r>
    </w:p>
    <w:p w14:paraId="4AFFBABB" w14:textId="48BACE8E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Preclude system and equipment damage</w:t>
      </w:r>
      <w:r w:rsidR="008D13E7" w:rsidRPr="00EF0025">
        <w:rPr>
          <w:rFonts w:cs="Arial"/>
        </w:rPr>
        <w:t>.</w:t>
      </w:r>
    </w:p>
    <w:p w14:paraId="4FAB81BB" w14:textId="4192EF68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Preclude property and environmental damage</w:t>
      </w:r>
      <w:r w:rsidR="008D13E7" w:rsidRPr="00EF0025">
        <w:rPr>
          <w:rFonts w:cs="Arial"/>
        </w:rPr>
        <w:t>.</w:t>
      </w:r>
    </w:p>
    <w:p w14:paraId="019CCF0F" w14:textId="3CF7501C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Facilitate operations and maintenance personnel safety</w:t>
      </w:r>
      <w:r w:rsidR="008D13E7" w:rsidRPr="00EF0025">
        <w:rPr>
          <w:rFonts w:cs="Arial"/>
        </w:rPr>
        <w:t>.</w:t>
      </w:r>
    </w:p>
    <w:p w14:paraId="77C02A0B" w14:textId="77777777" w:rsidR="003E46E0" w:rsidRPr="00EF0025" w:rsidRDefault="003E46E0" w:rsidP="003E46E0">
      <w:pPr>
        <w:spacing w:after="120" w:line="240" w:lineRule="auto"/>
        <w:ind w:left="720"/>
        <w:rPr>
          <w:rFonts w:cs="Arial"/>
        </w:rPr>
      </w:pPr>
    </w:p>
    <w:p w14:paraId="2219DFA9" w14:textId="77777777" w:rsidR="003E46E0" w:rsidRPr="00EF0025" w:rsidRDefault="003E46E0" w:rsidP="003E46E0">
      <w:pPr>
        <w:spacing w:after="120" w:line="240" w:lineRule="auto"/>
        <w:rPr>
          <w:rFonts w:cs="Arial"/>
        </w:rPr>
      </w:pPr>
      <w:r w:rsidRPr="00EF0025">
        <w:rPr>
          <w:rFonts w:cs="Arial"/>
        </w:rPr>
        <w:t>Identification of safe work practices among employees should include:</w:t>
      </w:r>
    </w:p>
    <w:p w14:paraId="55A6188E" w14:textId="77777777" w:rsidR="003E46E0" w:rsidRPr="00EF0025" w:rsidRDefault="003E46E0" w:rsidP="00A97166">
      <w:pPr>
        <w:numPr>
          <w:ilvl w:val="0"/>
          <w:numId w:val="1"/>
        </w:numPr>
        <w:spacing w:before="120" w:after="120" w:line="360" w:lineRule="auto"/>
        <w:ind w:left="720"/>
        <w:rPr>
          <w:rFonts w:cs="Arial"/>
        </w:rPr>
      </w:pPr>
      <w:r w:rsidRPr="00EF0025">
        <w:rPr>
          <w:rFonts w:cs="Arial"/>
        </w:rPr>
        <w:t>Hazardous material handling</w:t>
      </w:r>
    </w:p>
    <w:p w14:paraId="6008E856" w14:textId="77777777" w:rsidR="003E46E0" w:rsidRPr="00EF0025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First Aid/CPR procedures and supplies</w:t>
      </w:r>
    </w:p>
    <w:p w14:paraId="50C60288" w14:textId="77777777" w:rsidR="003E46E0" w:rsidRPr="00EF0025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Poison Control Procedures</w:t>
      </w:r>
    </w:p>
    <w:p w14:paraId="575C0CB2" w14:textId="77777777" w:rsidR="003E46E0" w:rsidRPr="00EF0025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Eyewash and decontamination supplies </w:t>
      </w:r>
    </w:p>
    <w:p w14:paraId="015FFB15" w14:textId="77777777" w:rsidR="003E46E0" w:rsidRPr="00EF0025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Spill and containment equipment</w:t>
      </w:r>
    </w:p>
    <w:p w14:paraId="5A30161D" w14:textId="04ADA130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Fall protection</w:t>
      </w:r>
      <w:r w:rsidR="00A97166" w:rsidRPr="00EF0025">
        <w:rPr>
          <w:rFonts w:cs="Arial"/>
        </w:rPr>
        <w:t>.</w:t>
      </w:r>
      <w:r w:rsidRPr="00EF0025">
        <w:rPr>
          <w:rFonts w:cs="Arial"/>
        </w:rPr>
        <w:t xml:space="preserve"> </w:t>
      </w:r>
    </w:p>
    <w:p w14:paraId="01CD4D4D" w14:textId="303E221B" w:rsidR="003E46E0" w:rsidRPr="00EF0025" w:rsidRDefault="0076551D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Read </w:t>
      </w:r>
      <w:r w:rsidR="003E46E0" w:rsidRPr="00EF0025">
        <w:rPr>
          <w:rFonts w:cs="Arial"/>
        </w:rPr>
        <w:t>SDS</w:t>
      </w:r>
      <w:r w:rsidRPr="00EF0025">
        <w:rPr>
          <w:rFonts w:cs="Arial"/>
        </w:rPr>
        <w:t>/MSDS</w:t>
      </w:r>
      <w:r w:rsidR="003E46E0" w:rsidRPr="00EF0025">
        <w:rPr>
          <w:rFonts w:cs="Arial"/>
        </w:rPr>
        <w:t xml:space="preserve"> before starting </w:t>
      </w:r>
      <w:r w:rsidR="00781370" w:rsidRPr="00EF0025">
        <w:rPr>
          <w:rFonts w:cs="Arial"/>
        </w:rPr>
        <w:t xml:space="preserve">the </w:t>
      </w:r>
      <w:r w:rsidR="003E46E0" w:rsidRPr="00EF0025">
        <w:rPr>
          <w:rFonts w:cs="Arial"/>
        </w:rPr>
        <w:t>job</w:t>
      </w:r>
      <w:r w:rsidR="0041061F" w:rsidRPr="00EF0025">
        <w:rPr>
          <w:rFonts w:cs="Arial"/>
        </w:rPr>
        <w:t xml:space="preserve">. </w:t>
      </w:r>
      <w:r w:rsidR="003E46E0" w:rsidRPr="00EF0025">
        <w:rPr>
          <w:rFonts w:cs="Arial"/>
        </w:rPr>
        <w:t xml:space="preserve">Have a copy in </w:t>
      </w:r>
      <w:r w:rsidR="00781370" w:rsidRPr="00EF0025">
        <w:rPr>
          <w:rFonts w:cs="Arial"/>
        </w:rPr>
        <w:t xml:space="preserve">the </w:t>
      </w:r>
      <w:r w:rsidR="003E46E0" w:rsidRPr="00EF0025">
        <w:rPr>
          <w:rFonts w:cs="Arial"/>
        </w:rPr>
        <w:t xml:space="preserve">vehicle for </w:t>
      </w:r>
      <w:r w:rsidR="00781370" w:rsidRPr="00EF0025">
        <w:rPr>
          <w:rFonts w:cs="Arial"/>
        </w:rPr>
        <w:t xml:space="preserve">an </w:t>
      </w:r>
      <w:r w:rsidR="003E46E0" w:rsidRPr="00EF0025">
        <w:rPr>
          <w:rFonts w:cs="Arial"/>
        </w:rPr>
        <w:t>emergency.</w:t>
      </w:r>
    </w:p>
    <w:p w14:paraId="3C1B3E17" w14:textId="67761C5E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Follow established safe handling and operations procedures (as specified on </w:t>
      </w:r>
      <w:r w:rsidR="00A97166" w:rsidRPr="00EF0025">
        <w:rPr>
          <w:rFonts w:ascii="Arial" w:hAnsi="Arial" w:cs="Arial"/>
          <w:sz w:val="24"/>
          <w:szCs w:val="24"/>
        </w:rPr>
        <w:t>SDS/</w:t>
      </w:r>
      <w:r w:rsidRPr="00EF0025">
        <w:rPr>
          <w:rFonts w:ascii="Arial" w:hAnsi="Arial" w:cs="Arial"/>
          <w:sz w:val="24"/>
          <w:szCs w:val="24"/>
        </w:rPr>
        <w:t>MSDS and informational sheet).</w:t>
      </w:r>
    </w:p>
    <w:p w14:paraId="7C29DE42" w14:textId="5AAF226D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Wear all safety equipment (as specified </w:t>
      </w:r>
      <w:r w:rsidR="0076551D" w:rsidRPr="00EF0025">
        <w:rPr>
          <w:rFonts w:cs="Arial"/>
        </w:rPr>
        <w:t xml:space="preserve">on </w:t>
      </w:r>
      <w:r w:rsidRPr="00EF0025">
        <w:rPr>
          <w:rFonts w:cs="Arial"/>
        </w:rPr>
        <w:t>SDS</w:t>
      </w:r>
      <w:r w:rsidR="0076551D" w:rsidRPr="00EF0025">
        <w:rPr>
          <w:rFonts w:cs="Arial"/>
        </w:rPr>
        <w:t>/MSDS</w:t>
      </w:r>
      <w:r w:rsidRPr="00EF0025">
        <w:rPr>
          <w:rFonts w:cs="Arial"/>
        </w:rPr>
        <w:t xml:space="preserve"> and informational sheet)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Use rubber gloves when handling bait, coveralls, dust cover, measuring cup</w:t>
      </w:r>
      <w:r w:rsidR="00781370" w:rsidRPr="00EF0025">
        <w:rPr>
          <w:rFonts w:cs="Arial"/>
        </w:rPr>
        <w:t>,</w:t>
      </w:r>
      <w:r w:rsidRPr="00EF0025">
        <w:rPr>
          <w:rFonts w:cs="Arial"/>
        </w:rPr>
        <w:t xml:space="preserve"> and funnel.</w:t>
      </w:r>
    </w:p>
    <w:p w14:paraId="6D407C04" w14:textId="392B3550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Keep all poison in a closed container</w:t>
      </w:r>
      <w:r w:rsidR="00A97166" w:rsidRPr="00EF0025">
        <w:rPr>
          <w:rFonts w:cs="Arial"/>
        </w:rPr>
        <w:t>.</w:t>
      </w:r>
    </w:p>
    <w:p w14:paraId="5DE290F9" w14:textId="49A91EDF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Before smoking or eating, wash hands with detergent and water</w:t>
      </w:r>
      <w:r w:rsidR="00A97166" w:rsidRPr="00EF0025">
        <w:rPr>
          <w:rFonts w:ascii="Arial" w:hAnsi="Arial" w:cs="Arial"/>
          <w:sz w:val="24"/>
          <w:szCs w:val="24"/>
        </w:rPr>
        <w:t>.</w:t>
      </w:r>
    </w:p>
    <w:p w14:paraId="57E09379" w14:textId="77777777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Only trained personnel shall handle hazardous materials.</w:t>
      </w:r>
    </w:p>
    <w:p w14:paraId="5D865BD4" w14:textId="78121E8F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Watch your step on uneven ground</w:t>
      </w:r>
      <w:r w:rsidR="00A97166" w:rsidRPr="00EF0025">
        <w:rPr>
          <w:rFonts w:cs="Arial"/>
        </w:rPr>
        <w:t>.</w:t>
      </w:r>
    </w:p>
    <w:p w14:paraId="067DA9D0" w14:textId="6A2B5413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Watch out for snakes</w:t>
      </w:r>
      <w:r w:rsidR="00A97166" w:rsidRPr="00EF0025">
        <w:rPr>
          <w:rFonts w:cs="Arial"/>
        </w:rPr>
        <w:t>.</w:t>
      </w:r>
    </w:p>
    <w:p w14:paraId="15057D03" w14:textId="77777777" w:rsid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  <w:sectPr w:rsidR="00EF0025" w:rsidSect="00BC4A10">
          <w:footerReference w:type="first" r:id="rId23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  <w:r w:rsidRPr="00EF0025">
        <w:rPr>
          <w:rFonts w:cs="Arial"/>
        </w:rPr>
        <w:t>Have contact information and communication means available onsite</w:t>
      </w:r>
      <w:r w:rsidR="00A97166" w:rsidRPr="00EF0025">
        <w:rPr>
          <w:rFonts w:cs="Arial"/>
        </w:rPr>
        <w:t>.</w:t>
      </w:r>
    </w:p>
    <w:p w14:paraId="14A8CE8A" w14:textId="77777777" w:rsidR="002701A0" w:rsidRPr="00EF0025" w:rsidRDefault="002701A0" w:rsidP="002701A0">
      <w:pPr>
        <w:pStyle w:val="RCT1"/>
        <w:spacing w:after="120"/>
        <w:rPr>
          <w:rFonts w:cs="Arial"/>
        </w:rPr>
      </w:pPr>
      <w:r w:rsidRPr="00EF0025">
        <w:rPr>
          <w:rFonts w:cs="Arial"/>
        </w:rPr>
        <w:lastRenderedPageBreak/>
        <w:t>COST/BENEFIT</w:t>
      </w:r>
      <w:r w:rsidRPr="00EF0025">
        <w:rPr>
          <w:rFonts w:cs="Arial"/>
          <w:u w:val="none"/>
        </w:rPr>
        <w:t>:</w:t>
      </w:r>
    </w:p>
    <w:p w14:paraId="2B084FAA" w14:textId="77777777" w:rsidR="002701A0" w:rsidRPr="00EF0025" w:rsidRDefault="002701A0" w:rsidP="002701A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Reduce revenue losses.</w:t>
      </w:r>
    </w:p>
    <w:p w14:paraId="78E4E3D4" w14:textId="77777777" w:rsidR="002701A0" w:rsidRPr="00EF0025" w:rsidRDefault="002701A0" w:rsidP="002701A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Avoid costly liability, property, and injury/illness losses.</w:t>
      </w:r>
    </w:p>
    <w:p w14:paraId="00052944" w14:textId="77777777" w:rsidR="002701A0" w:rsidRPr="00EF0025" w:rsidRDefault="002701A0" w:rsidP="002701A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b/>
          <w:sz w:val="24"/>
          <w:szCs w:val="24"/>
          <w:u w:val="single"/>
        </w:rPr>
      </w:pPr>
      <w:r w:rsidRPr="00EF0025">
        <w:rPr>
          <w:rFonts w:ascii="Arial" w:hAnsi="Arial" w:cs="Arial"/>
          <w:sz w:val="24"/>
          <w:szCs w:val="24"/>
        </w:rPr>
        <w:t xml:space="preserve">Preventive maintenance and loss trend data would reduce facility, equipment, system failures. </w:t>
      </w:r>
    </w:p>
    <w:p w14:paraId="38174752" w14:textId="7017F13F" w:rsidR="002701A0" w:rsidRPr="00EF0025" w:rsidRDefault="002701A0" w:rsidP="00467CDC">
      <w:pPr>
        <w:pStyle w:val="RCT1"/>
        <w:rPr>
          <w:rFonts w:cs="Arial"/>
        </w:rPr>
      </w:pPr>
    </w:p>
    <w:p w14:paraId="0C5CF776" w14:textId="3C6FD07E" w:rsidR="003E46E0" w:rsidRPr="00EF0025" w:rsidRDefault="003E46E0" w:rsidP="006D0966">
      <w:pPr>
        <w:pStyle w:val="RCT1"/>
        <w:spacing w:after="120"/>
        <w:rPr>
          <w:rFonts w:cs="Arial"/>
        </w:rPr>
      </w:pPr>
      <w:r w:rsidRPr="00EF0025">
        <w:rPr>
          <w:rFonts w:cs="Arial"/>
        </w:rPr>
        <w:t>INSPECTION FORMS/CHECKLISTS/DOCUMENTATION</w:t>
      </w:r>
      <w:r w:rsidRPr="00EF0025">
        <w:rPr>
          <w:rFonts w:cs="Arial"/>
          <w:u w:val="none"/>
        </w:rPr>
        <w:t>:</w:t>
      </w:r>
    </w:p>
    <w:p w14:paraId="658E27AE" w14:textId="77777777" w:rsidR="003E46E0" w:rsidRPr="00EF0025" w:rsidRDefault="003E46E0" w:rsidP="006D0966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Training Log  </w:t>
      </w:r>
    </w:p>
    <w:p w14:paraId="199538CC" w14:textId="77777777" w:rsidR="003E46E0" w:rsidRPr="00EF0025" w:rsidRDefault="003E46E0" w:rsidP="006D0966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Daily Weed Control Report</w:t>
      </w:r>
    </w:p>
    <w:p w14:paraId="0CB0A3E2" w14:textId="77777777" w:rsidR="003E46E0" w:rsidRPr="00EF0025" w:rsidRDefault="003E46E0" w:rsidP="006D0966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Pesticide Safety Training Record</w:t>
      </w:r>
    </w:p>
    <w:p w14:paraId="6F8BCA4C" w14:textId="77777777" w:rsidR="003E46E0" w:rsidRPr="00EF0025" w:rsidRDefault="003E46E0" w:rsidP="003E46E0">
      <w:pPr>
        <w:pStyle w:val="ListParagraph"/>
        <w:spacing w:before="240" w:after="0" w:line="276" w:lineRule="auto"/>
        <w:ind w:left="360"/>
        <w:rPr>
          <w:rFonts w:ascii="Arial" w:hAnsi="Arial" w:cs="Arial"/>
          <w:b/>
          <w:sz w:val="24"/>
          <w:szCs w:val="24"/>
          <w:u w:val="single"/>
        </w:rPr>
      </w:pPr>
    </w:p>
    <w:p w14:paraId="60DCC476" w14:textId="77777777" w:rsidR="003E46E0" w:rsidRPr="00EF0025" w:rsidRDefault="003E46E0" w:rsidP="006D0966">
      <w:pPr>
        <w:pStyle w:val="RCT1"/>
        <w:spacing w:after="120"/>
        <w:rPr>
          <w:rFonts w:cs="Arial"/>
        </w:rPr>
      </w:pPr>
      <w:r w:rsidRPr="00EF0025">
        <w:rPr>
          <w:rFonts w:cs="Arial"/>
        </w:rPr>
        <w:t>REFERENCES</w:t>
      </w:r>
      <w:r w:rsidRPr="00EF0025">
        <w:rPr>
          <w:rFonts w:cs="Arial"/>
          <w:u w:val="none"/>
        </w:rPr>
        <w:t>:</w:t>
      </w:r>
    </w:p>
    <w:p w14:paraId="1069D0A4" w14:textId="77777777" w:rsidR="003E46E0" w:rsidRPr="00EF0025" w:rsidRDefault="006F3966" w:rsidP="006D0966">
      <w:pPr>
        <w:pStyle w:val="ListParagraph"/>
        <w:numPr>
          <w:ilvl w:val="0"/>
          <w:numId w:val="1"/>
        </w:numPr>
        <w:spacing w:before="240" w:after="120"/>
        <w:ind w:left="720"/>
        <w:contextualSpacing w:val="0"/>
        <w:rPr>
          <w:rFonts w:ascii="Arial" w:hAnsi="Arial" w:cs="Arial"/>
          <w:sz w:val="24"/>
          <w:szCs w:val="24"/>
        </w:rPr>
      </w:pPr>
      <w:hyperlink r:id="rId24" w:history="1">
        <w:r w:rsidR="003E46E0" w:rsidRPr="00EF0025">
          <w:rPr>
            <w:rStyle w:val="Hyperlink"/>
            <w:rFonts w:ascii="Arial" w:hAnsi="Arial" w:cs="Arial"/>
            <w:sz w:val="24"/>
            <w:szCs w:val="24"/>
          </w:rPr>
          <w:t>University of California, “Pesticide Safety and Application Regulations.”  UC Integrated Pest Management Website</w:t>
        </w:r>
      </w:hyperlink>
    </w:p>
    <w:p w14:paraId="4675DB06" w14:textId="77777777" w:rsidR="003E46E0" w:rsidRPr="00EF0025" w:rsidRDefault="006F3966" w:rsidP="006D0966">
      <w:pPr>
        <w:pStyle w:val="ListParagraph"/>
        <w:numPr>
          <w:ilvl w:val="0"/>
          <w:numId w:val="1"/>
        </w:numPr>
        <w:spacing w:before="240" w:after="120"/>
        <w:ind w:left="720"/>
        <w:contextualSpacing w:val="0"/>
        <w:rPr>
          <w:rFonts w:ascii="Arial" w:hAnsi="Arial" w:cs="Arial"/>
          <w:sz w:val="24"/>
          <w:szCs w:val="24"/>
        </w:rPr>
      </w:pPr>
      <w:hyperlink r:id="rId25" w:history="1">
        <w:r w:rsidR="003E46E0" w:rsidRPr="00EF0025">
          <w:rPr>
            <w:rStyle w:val="Hyperlink"/>
            <w:rFonts w:ascii="Arial" w:hAnsi="Arial" w:cs="Arial"/>
            <w:sz w:val="24"/>
            <w:szCs w:val="24"/>
          </w:rPr>
          <w:t>California Department of Pesticide Regu</w:t>
        </w:r>
        <w:r w:rsidR="006D0966" w:rsidRPr="00EF0025">
          <w:rPr>
            <w:rStyle w:val="Hyperlink"/>
            <w:rFonts w:ascii="Arial" w:hAnsi="Arial" w:cs="Arial"/>
            <w:sz w:val="24"/>
            <w:szCs w:val="24"/>
          </w:rPr>
          <w:t>lations website</w:t>
        </w:r>
      </w:hyperlink>
    </w:p>
    <w:p w14:paraId="32605EE8" w14:textId="596A483E" w:rsidR="006D0966" w:rsidRPr="00EF0025" w:rsidRDefault="006F3966" w:rsidP="006D0966">
      <w:pPr>
        <w:pStyle w:val="ListParagraph"/>
        <w:numPr>
          <w:ilvl w:val="0"/>
          <w:numId w:val="17"/>
        </w:numPr>
        <w:spacing w:before="120" w:after="120"/>
        <w:contextualSpacing w:val="0"/>
        <w:rPr>
          <w:rFonts w:ascii="Arial" w:hAnsi="Arial" w:cs="Arial"/>
          <w:i/>
          <w:sz w:val="24"/>
          <w:szCs w:val="24"/>
        </w:rPr>
      </w:pPr>
      <w:hyperlink r:id="rId26" w:history="1">
        <w:r w:rsidR="006D0966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 xml:space="preserve">U.S. Army Corps of Engineers, Levee Owner’s Manual for </w:t>
        </w:r>
        <w:r w:rsidR="00EF6B35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Non-Federal</w:t>
        </w:r>
        <w:r w:rsidR="006D0966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 xml:space="preserve"> Flood Control Works,</w:t>
        </w:r>
        <w:r w:rsidR="006D0966" w:rsidRPr="00EF0025">
          <w:rPr>
            <w:rFonts w:ascii="Arial" w:hAnsi="Arial" w:cs="Arial"/>
            <w:i/>
            <w:color w:val="0563C1" w:themeColor="hyperlink"/>
            <w:sz w:val="24"/>
            <w:szCs w:val="24"/>
            <w:u w:val="single"/>
          </w:rPr>
          <w:t xml:space="preserve"> </w:t>
        </w:r>
        <w:r w:rsidR="006D0966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March 2006, Section 2.6.</w:t>
        </w:r>
      </w:hyperlink>
      <w:r w:rsidR="006D0966" w:rsidRPr="00EF0025">
        <w:rPr>
          <w:rFonts w:ascii="Arial" w:hAnsi="Arial" w:cs="Arial"/>
          <w:sz w:val="24"/>
          <w:szCs w:val="24"/>
        </w:rPr>
        <w:t xml:space="preserve"> </w:t>
      </w:r>
    </w:p>
    <w:sectPr w:rsidR="006D0966" w:rsidRPr="00EF0025" w:rsidSect="00BC4A10">
      <w:footerReference w:type="first" r:id="rId27"/>
      <w:pgSz w:w="12240" w:h="15840" w:code="1"/>
      <w:pgMar w:top="1350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0C36E7" w14:textId="77777777" w:rsidR="00D0536C" w:rsidRDefault="00D0536C" w:rsidP="00B94281">
      <w:pPr>
        <w:spacing w:after="0" w:line="240" w:lineRule="auto"/>
      </w:pPr>
      <w:r>
        <w:separator/>
      </w:r>
    </w:p>
  </w:endnote>
  <w:endnote w:type="continuationSeparator" w:id="0">
    <w:p w14:paraId="3F49A569" w14:textId="77777777" w:rsidR="00D0536C" w:rsidRDefault="00D0536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16F7F92-3205-4C41-8FE9-74898CD0C9C2}"/>
    <w:embedBold r:id="rId2" w:fontKey="{D020599C-8C58-4F4C-A81E-33F8FEBDCC0B}"/>
    <w:embedItalic r:id="rId3" w:fontKey="{2C9AE05E-58DB-4B4C-B7BA-4A5F0089E3A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03CD32BE-103B-4B7E-B8CA-38AB4C38A0BA}"/>
    <w:embedBold r:id="rId5" w:fontKey="{DE930005-2446-4C5E-B9EC-0F0E4DCF58F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9452CAA0-4108-45B3-B937-40CC9289BF4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8627E49C-3BC8-4924-8BD3-64B60A4023A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CBF90" w14:textId="77777777" w:rsidR="009F2FB4" w:rsidRDefault="009F2FB4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est &amp; Rodent Control</w:t>
    </w:r>
  </w:p>
  <w:p w14:paraId="36BDA29F" w14:textId="77777777" w:rsidR="00BC4A10" w:rsidRDefault="00BC4A1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="009F2FB4">
      <w:rPr>
        <w:sz w:val="18"/>
        <w:szCs w:val="18"/>
      </w:rPr>
      <w:t>Page 4</w:t>
    </w:r>
  </w:p>
  <w:p w14:paraId="24148727" w14:textId="77777777" w:rsidR="00BC4A10" w:rsidRPr="00B94281" w:rsidRDefault="00BC4A10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90535" w14:textId="786CA477" w:rsidR="00BC4A10" w:rsidRDefault="00FB3951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9F2FB4">
      <w:rPr>
        <w:sz w:val="18"/>
        <w:szCs w:val="18"/>
      </w:rPr>
      <w:t>Pest</w:t>
    </w:r>
    <w:r w:rsidR="00CD7D7F">
      <w:rPr>
        <w:sz w:val="18"/>
        <w:szCs w:val="18"/>
      </w:rPr>
      <w:t xml:space="preserve"> and</w:t>
    </w:r>
    <w:r w:rsidR="009F2FB4">
      <w:rPr>
        <w:sz w:val="18"/>
        <w:szCs w:val="18"/>
      </w:rPr>
      <w:t xml:space="preserve"> Rodent Control</w:t>
    </w:r>
  </w:p>
  <w:p w14:paraId="2889C53B" w14:textId="77777777" w:rsidR="00BC4A10" w:rsidRPr="00B94281" w:rsidRDefault="00BC4A10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6E9B1" w14:textId="77777777" w:rsidR="009F2FB4" w:rsidRDefault="009F2FB4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est &amp; Rodent Control</w:t>
    </w:r>
  </w:p>
  <w:p w14:paraId="7D400762" w14:textId="77777777" w:rsidR="009F2FB4" w:rsidRDefault="009F2FB4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="00BE7543">
      <w:rPr>
        <w:sz w:val="18"/>
        <w:szCs w:val="18"/>
      </w:rPr>
      <w:t>Page 4</w:t>
    </w:r>
  </w:p>
  <w:p w14:paraId="1C6843DF" w14:textId="77777777" w:rsidR="009F2FB4" w:rsidRPr="00B94281" w:rsidRDefault="009F2FB4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EDB64" w14:textId="373F6BE9" w:rsidR="009F2FB4" w:rsidRDefault="00FB3951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9F2FB4">
      <w:rPr>
        <w:sz w:val="18"/>
        <w:szCs w:val="18"/>
      </w:rPr>
      <w:t xml:space="preserve">Pest </w:t>
    </w:r>
    <w:r w:rsidR="00390B1C">
      <w:rPr>
        <w:sz w:val="18"/>
        <w:szCs w:val="18"/>
      </w:rPr>
      <w:t>and</w:t>
    </w:r>
    <w:r w:rsidR="009F2FB4">
      <w:rPr>
        <w:sz w:val="18"/>
        <w:szCs w:val="18"/>
      </w:rPr>
      <w:t xml:space="preserve"> Rodent Control</w:t>
    </w:r>
  </w:p>
  <w:p w14:paraId="01033A2A" w14:textId="3B04450E" w:rsidR="004F05D8" w:rsidRDefault="009F2FB4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2</w:t>
    </w:r>
  </w:p>
  <w:p w14:paraId="73DAFE86" w14:textId="77777777" w:rsidR="004F05D8" w:rsidRPr="00B94281" w:rsidRDefault="004F05D8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3BC07" w14:textId="22498AD0" w:rsidR="00BE7543" w:rsidRDefault="00FB3951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BE7543">
      <w:rPr>
        <w:sz w:val="18"/>
        <w:szCs w:val="18"/>
      </w:rPr>
      <w:t xml:space="preserve">Pest </w:t>
    </w:r>
    <w:r w:rsidR="000925D3">
      <w:rPr>
        <w:sz w:val="18"/>
        <w:szCs w:val="18"/>
      </w:rPr>
      <w:t>and</w:t>
    </w:r>
    <w:r w:rsidR="00BE7543">
      <w:rPr>
        <w:sz w:val="18"/>
        <w:szCs w:val="18"/>
      </w:rPr>
      <w:t xml:space="preserve"> Rodent Control</w:t>
    </w:r>
  </w:p>
  <w:p w14:paraId="3081421E" w14:textId="3198DF62" w:rsidR="00BE7543" w:rsidRDefault="00BE7543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="00112C4D">
      <w:rPr>
        <w:sz w:val="18"/>
        <w:szCs w:val="18"/>
      </w:rPr>
      <w:t>3</w:t>
    </w:r>
  </w:p>
  <w:p w14:paraId="69D2501D" w14:textId="77777777" w:rsidR="00BE7543" w:rsidRPr="00B94281" w:rsidRDefault="00BE7543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19F9B" w14:textId="77777777" w:rsidR="003D7C4A" w:rsidRDefault="003D7C4A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Pest and Rodent Control</w:t>
    </w:r>
  </w:p>
  <w:p w14:paraId="45850501" w14:textId="66E34553" w:rsidR="003D7C4A" w:rsidRDefault="003D7C4A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4</w:t>
    </w:r>
  </w:p>
  <w:p w14:paraId="1B1DCF68" w14:textId="77777777" w:rsidR="003D7C4A" w:rsidRPr="00B94281" w:rsidRDefault="003D7C4A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F9219" w14:textId="17B00256" w:rsidR="00BE7543" w:rsidRDefault="00FB3951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BE7543">
      <w:rPr>
        <w:sz w:val="18"/>
        <w:szCs w:val="18"/>
      </w:rPr>
      <w:t xml:space="preserve">Pest </w:t>
    </w:r>
    <w:r w:rsidR="000925D3">
      <w:rPr>
        <w:sz w:val="18"/>
        <w:szCs w:val="18"/>
      </w:rPr>
      <w:t>and</w:t>
    </w:r>
    <w:r w:rsidR="00BE7543">
      <w:rPr>
        <w:sz w:val="18"/>
        <w:szCs w:val="18"/>
      </w:rPr>
      <w:t xml:space="preserve"> Rodent Control</w:t>
    </w:r>
  </w:p>
  <w:p w14:paraId="52448A32" w14:textId="77777777" w:rsidR="00BE7543" w:rsidRDefault="00BE7543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5</w:t>
    </w:r>
  </w:p>
  <w:p w14:paraId="2A767416" w14:textId="77777777" w:rsidR="00BE7543" w:rsidRPr="00B94281" w:rsidRDefault="00BE7543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230CD" w14:textId="77777777" w:rsidR="00D0536C" w:rsidRDefault="00D0536C" w:rsidP="00B94281">
      <w:pPr>
        <w:spacing w:after="0" w:line="240" w:lineRule="auto"/>
      </w:pPr>
      <w:r>
        <w:separator/>
      </w:r>
    </w:p>
  </w:footnote>
  <w:footnote w:type="continuationSeparator" w:id="0">
    <w:p w14:paraId="2CB46784" w14:textId="77777777" w:rsidR="00D0536C" w:rsidRDefault="00D0536C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DDB429" w14:textId="77777777" w:rsidR="00BC4A10" w:rsidRPr="00964C5E" w:rsidRDefault="00BC4A10" w:rsidP="00563A42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tandard Operating Guideline – Canal Safety</w:t>
    </w:r>
  </w:p>
  <w:p w14:paraId="6355650E" w14:textId="77777777" w:rsidR="00BC4A10" w:rsidRDefault="00BC4A1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  <w:p w14:paraId="5E12B3F5" w14:textId="77777777" w:rsidR="00BC4A10" w:rsidRDefault="00BC4A1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6B41B" w14:textId="1D4C8E10" w:rsidR="005A382F" w:rsidRPr="00A24117" w:rsidRDefault="00A24117" w:rsidP="00A24117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A24117">
      <w:rPr>
        <w:rFonts w:ascii="AvantGarde Bold" w:hAnsi="AvantGarde Bold"/>
        <w:color w:val="005487"/>
        <w:sz w:val="28"/>
        <w:szCs w:val="28"/>
      </w:rPr>
      <w:t>Standard Operating Guideline – Pest and Rodent Control</w:t>
    </w:r>
  </w:p>
  <w:p w14:paraId="002670B0" w14:textId="77777777" w:rsidR="005A382F" w:rsidRDefault="005A38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2C6B45" w14:textId="77777777" w:rsidR="00BE7543" w:rsidRPr="00964C5E" w:rsidRDefault="00BE7543" w:rsidP="00E818E1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tandard Operating Guideline – Pest and Rodent Control</w:t>
    </w:r>
  </w:p>
  <w:p w14:paraId="051BEF04" w14:textId="77777777" w:rsidR="00BE7543" w:rsidRDefault="00BE7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043A"/>
    <w:multiLevelType w:val="hybridMultilevel"/>
    <w:tmpl w:val="850201E2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B0C63"/>
    <w:multiLevelType w:val="hybridMultilevel"/>
    <w:tmpl w:val="E9AAC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2" w15:restartNumberingAfterBreak="0">
    <w:nsid w:val="0DDB3EE3"/>
    <w:multiLevelType w:val="hybridMultilevel"/>
    <w:tmpl w:val="7286E9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716633"/>
    <w:multiLevelType w:val="hybridMultilevel"/>
    <w:tmpl w:val="06B6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F3E9C"/>
    <w:multiLevelType w:val="hybridMultilevel"/>
    <w:tmpl w:val="70D65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336CD"/>
    <w:multiLevelType w:val="hybridMultilevel"/>
    <w:tmpl w:val="31FAC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9843EE"/>
    <w:multiLevelType w:val="hybridMultilevel"/>
    <w:tmpl w:val="893E9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C7047C"/>
    <w:multiLevelType w:val="hybridMultilevel"/>
    <w:tmpl w:val="9202B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0C211F"/>
    <w:multiLevelType w:val="hybridMultilevel"/>
    <w:tmpl w:val="FDF09640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D13084"/>
    <w:multiLevelType w:val="hybridMultilevel"/>
    <w:tmpl w:val="C69A790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513236A6"/>
    <w:multiLevelType w:val="hybridMultilevel"/>
    <w:tmpl w:val="AFA6FAF0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751139C"/>
    <w:multiLevelType w:val="hybridMultilevel"/>
    <w:tmpl w:val="B97426E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5CE45154"/>
    <w:multiLevelType w:val="hybridMultilevel"/>
    <w:tmpl w:val="B50C3A86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4D7C46"/>
    <w:multiLevelType w:val="hybridMultilevel"/>
    <w:tmpl w:val="9BE64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AFB7BD5"/>
    <w:multiLevelType w:val="hybridMultilevel"/>
    <w:tmpl w:val="DF50946E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250DA3"/>
    <w:multiLevelType w:val="hybridMultilevel"/>
    <w:tmpl w:val="96BE7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0A2F92"/>
    <w:multiLevelType w:val="hybridMultilevel"/>
    <w:tmpl w:val="B782927A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FF4C46"/>
    <w:multiLevelType w:val="hybridMultilevel"/>
    <w:tmpl w:val="7F5C7846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FBC2662"/>
    <w:multiLevelType w:val="hybridMultilevel"/>
    <w:tmpl w:val="8D429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18"/>
  </w:num>
  <w:num w:numId="5">
    <w:abstractNumId w:val="0"/>
  </w:num>
  <w:num w:numId="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7"/>
  </w:num>
  <w:num w:numId="8">
    <w:abstractNumId w:val="20"/>
  </w:num>
  <w:num w:numId="9">
    <w:abstractNumId w:val="8"/>
  </w:num>
  <w:num w:numId="10">
    <w:abstractNumId w:val="6"/>
  </w:num>
  <w:num w:numId="11">
    <w:abstractNumId w:val="3"/>
  </w:num>
  <w:num w:numId="12">
    <w:abstractNumId w:val="9"/>
  </w:num>
  <w:num w:numId="13">
    <w:abstractNumId w:val="7"/>
  </w:num>
  <w:num w:numId="14">
    <w:abstractNumId w:val="1"/>
  </w:num>
  <w:num w:numId="15">
    <w:abstractNumId w:val="14"/>
  </w:num>
  <w:num w:numId="16">
    <w:abstractNumId w:val="10"/>
  </w:num>
  <w:num w:numId="17">
    <w:abstractNumId w:val="13"/>
  </w:num>
  <w:num w:numId="18">
    <w:abstractNumId w:val="4"/>
  </w:num>
  <w:num w:numId="19">
    <w:abstractNumId w:val="16"/>
  </w:num>
  <w:num w:numId="20">
    <w:abstractNumId w:val="12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proofState w:spelling="clean"/>
  <w:defaultTabStop w:val="720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NDM2MzAxNjE2MjRX0lEKTi0uzszPAykwqwUAED6WvywAAAA="/>
  </w:docVars>
  <w:rsids>
    <w:rsidRoot w:val="00B90FC2"/>
    <w:rsid w:val="00024955"/>
    <w:rsid w:val="00041744"/>
    <w:rsid w:val="00043018"/>
    <w:rsid w:val="0005520C"/>
    <w:rsid w:val="000574E3"/>
    <w:rsid w:val="000925D3"/>
    <w:rsid w:val="000E2976"/>
    <w:rsid w:val="000F11F3"/>
    <w:rsid w:val="00110B58"/>
    <w:rsid w:val="00111520"/>
    <w:rsid w:val="00112C4D"/>
    <w:rsid w:val="0012289B"/>
    <w:rsid w:val="00132103"/>
    <w:rsid w:val="00145585"/>
    <w:rsid w:val="00160F47"/>
    <w:rsid w:val="001624CA"/>
    <w:rsid w:val="00174198"/>
    <w:rsid w:val="00195C30"/>
    <w:rsid w:val="001D417C"/>
    <w:rsid w:val="002000D0"/>
    <w:rsid w:val="00213C11"/>
    <w:rsid w:val="0026738E"/>
    <w:rsid w:val="002701A0"/>
    <w:rsid w:val="002A3BC3"/>
    <w:rsid w:val="002A6265"/>
    <w:rsid w:val="002B3172"/>
    <w:rsid w:val="002D027C"/>
    <w:rsid w:val="003454B6"/>
    <w:rsid w:val="00380B78"/>
    <w:rsid w:val="00390B1C"/>
    <w:rsid w:val="003D7C4A"/>
    <w:rsid w:val="003E0C9B"/>
    <w:rsid w:val="003E46E0"/>
    <w:rsid w:val="003E5A11"/>
    <w:rsid w:val="00402E66"/>
    <w:rsid w:val="0041061F"/>
    <w:rsid w:val="004356F9"/>
    <w:rsid w:val="00467CDC"/>
    <w:rsid w:val="00477BE2"/>
    <w:rsid w:val="00492F32"/>
    <w:rsid w:val="004B3832"/>
    <w:rsid w:val="004C077A"/>
    <w:rsid w:val="004C5704"/>
    <w:rsid w:val="004F05D8"/>
    <w:rsid w:val="005205AD"/>
    <w:rsid w:val="005327DF"/>
    <w:rsid w:val="00563A42"/>
    <w:rsid w:val="005A382F"/>
    <w:rsid w:val="005C3CA3"/>
    <w:rsid w:val="005D192F"/>
    <w:rsid w:val="0060370E"/>
    <w:rsid w:val="006247BF"/>
    <w:rsid w:val="00661A0B"/>
    <w:rsid w:val="00661F98"/>
    <w:rsid w:val="0068420A"/>
    <w:rsid w:val="00696AC5"/>
    <w:rsid w:val="006A5BE4"/>
    <w:rsid w:val="006D0966"/>
    <w:rsid w:val="006F3966"/>
    <w:rsid w:val="006F7898"/>
    <w:rsid w:val="0076471A"/>
    <w:rsid w:val="0076551D"/>
    <w:rsid w:val="007776DE"/>
    <w:rsid w:val="00781370"/>
    <w:rsid w:val="00794365"/>
    <w:rsid w:val="007E0932"/>
    <w:rsid w:val="007E4E12"/>
    <w:rsid w:val="007F2DE0"/>
    <w:rsid w:val="00826C18"/>
    <w:rsid w:val="00827166"/>
    <w:rsid w:val="00862BB3"/>
    <w:rsid w:val="008B6941"/>
    <w:rsid w:val="008C1E69"/>
    <w:rsid w:val="008D13E7"/>
    <w:rsid w:val="008D4C38"/>
    <w:rsid w:val="008F2928"/>
    <w:rsid w:val="00910294"/>
    <w:rsid w:val="00946AFA"/>
    <w:rsid w:val="00964C5E"/>
    <w:rsid w:val="0098547C"/>
    <w:rsid w:val="00995432"/>
    <w:rsid w:val="009B1C2D"/>
    <w:rsid w:val="009B619F"/>
    <w:rsid w:val="009D5063"/>
    <w:rsid w:val="009D60AE"/>
    <w:rsid w:val="009F2FB4"/>
    <w:rsid w:val="00A00250"/>
    <w:rsid w:val="00A0438B"/>
    <w:rsid w:val="00A24110"/>
    <w:rsid w:val="00A24117"/>
    <w:rsid w:val="00A75E9D"/>
    <w:rsid w:val="00A97166"/>
    <w:rsid w:val="00AF13FE"/>
    <w:rsid w:val="00B0259D"/>
    <w:rsid w:val="00B6532F"/>
    <w:rsid w:val="00B90FC2"/>
    <w:rsid w:val="00B94281"/>
    <w:rsid w:val="00BA7DFD"/>
    <w:rsid w:val="00BC4A10"/>
    <w:rsid w:val="00BE7543"/>
    <w:rsid w:val="00CD775B"/>
    <w:rsid w:val="00CD7D7F"/>
    <w:rsid w:val="00CE678F"/>
    <w:rsid w:val="00CF5E25"/>
    <w:rsid w:val="00D03424"/>
    <w:rsid w:val="00D0536C"/>
    <w:rsid w:val="00D7202F"/>
    <w:rsid w:val="00D96E0D"/>
    <w:rsid w:val="00E31BD0"/>
    <w:rsid w:val="00E818E1"/>
    <w:rsid w:val="00EA7278"/>
    <w:rsid w:val="00EB7E8F"/>
    <w:rsid w:val="00EF0025"/>
    <w:rsid w:val="00EF6B35"/>
    <w:rsid w:val="00F076EC"/>
    <w:rsid w:val="00F817D4"/>
    <w:rsid w:val="00FB301B"/>
    <w:rsid w:val="00FB3951"/>
    <w:rsid w:val="00FB6BE9"/>
    <w:rsid w:val="00FC5658"/>
    <w:rsid w:val="00FC720A"/>
    <w:rsid w:val="00FD46A3"/>
    <w:rsid w:val="00FD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49"/>
    <o:shapelayout v:ext="edit">
      <o:idmap v:ext="edit" data="1"/>
    </o:shapelayout>
  </w:shapeDefaults>
  <w:decimalSymbol w:val="."/>
  <w:listSeparator w:val=","/>
  <w14:docId w14:val="4BC9D0C3"/>
  <w15:chartTrackingRefBased/>
  <w15:docId w15:val="{32523EB2-745F-43ED-82FA-A0367F9E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4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9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26" Type="http://schemas.openxmlformats.org/officeDocument/2006/relationships/hyperlink" Target="https://www.nae.usace.army.mil/Portals/74/docs/Emergency%20Operations/USACE_NonFed%20Levee%20Owner's%20Manual_Mar06.pdf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5" Type="http://schemas.openxmlformats.org/officeDocument/2006/relationships/hyperlink" Target="https://www.cdpr.ca.gov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4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ipm.ucanr.edu/IPMPROJECT/ADS/manual_safeeffectiveuse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footer" Target="footer6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5.xml"/><Relationship Id="rId27" Type="http://schemas.openxmlformats.org/officeDocument/2006/relationships/footer" Target="footer7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BBF8A9AD2204182B0E4E72CA27B18" ma:contentTypeVersion="4" ma:contentTypeDescription="Create a new document." ma:contentTypeScope="" ma:versionID="12794dc129487f9ccc4e20570f1415c1">
  <xsd:schema xmlns:xsd="http://www.w3.org/2001/XMLSchema" xmlns:xs="http://www.w3.org/2001/XMLSchema" xmlns:p="http://schemas.microsoft.com/office/2006/metadata/properties" xmlns:ns2="80b88461-b9f9-48b1-84e0-b0fe55eb43f7" targetNamespace="http://schemas.microsoft.com/office/2006/metadata/properties" ma:root="true" ma:fieldsID="d0b159a32cfcf10690c6ceb75b5d1a04" ns2:_="">
    <xsd:import namespace="80b88461-b9f9-48b1-84e0-b0fe55eb4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88461-b9f9-48b1-84e0-b0fe55eb4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F2F9D6-2BBB-443C-A9E8-5A5412D18A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434888-25B9-49B1-A5D3-CE3CC9777F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29B2BDE-5539-4CEE-A3CF-EA1A820920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3E9F04-C234-478E-B559-88B00F5EA1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88461-b9f9-48b1-84e0-b0fe55eb4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1075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9</cp:revision>
  <cp:lastPrinted>2020-04-29T16:08:00Z</cp:lastPrinted>
  <dcterms:created xsi:type="dcterms:W3CDTF">2021-01-09T22:06:00Z</dcterms:created>
  <dcterms:modified xsi:type="dcterms:W3CDTF">2021-03-02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6BBF8A9AD2204182B0E4E72CA27B18</vt:lpwstr>
  </property>
</Properties>
</file>